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18-recovery-and-resolution"/>
      <w:r>
        <w:t xml:space="preserve">CHAPTER 18: RECOVERY AND RESOLUTION</w:t>
      </w:r>
      <w:bookmarkEnd w:id="21"/>
    </w:p>
    <w:p>
      <w:pPr>
        <w:pStyle w:val="FirstParagraph"/>
      </w:pPr>
      <w:r>
        <w:t xml:space="preserve">The hospital room with morning light created peaceful atmosphere through gentle illumination despite medical setting or clinical environment without homey comfort. The recovery process with healing progression demonstrated improving condition through better state despite overnight stay or hospital admission without complete restoration.</w:t>
      </w:r>
    </w:p>
    <w:p>
      <w:pPr>
        <w:pStyle w:val="BodyText"/>
      </w:pPr>
      <w:r>
        <w:t xml:space="preserve">As I opened my eyes to the new day, the physical discomfort with surgical recovery created present reality through immediate awareness despite pain medication or comfort measures without complete relief. The pregnancy awareness with continued viability demonstrated profound gratitude through overwhelming thankfulness despite physical challenge or bodily discomfort without diminished appreciation.</w:t>
      </w:r>
    </w:p>
    <w:p>
      <w:pPr>
        <w:pStyle w:val="BodyText"/>
      </w:pPr>
      <w:r>
        <w:t xml:space="preserve">“</w:t>
      </w:r>
      <w:r>
        <w:t xml:space="preserve">The morning arrival with new day creates fresh beginning through renewed start despite hospital setting or medical context without diminished opportunity,</w:t>
      </w:r>
      <w:r>
        <w:t xml:space="preserve">”</w:t>
      </w:r>
      <w:r>
        <w:t xml:space="preserve"> </w:t>
      </w:r>
      <w:r>
        <w:t xml:space="preserve">I observed quietly, my structured language maintaining despite physical recovery or post-operative state without abandoned pattern.</w:t>
      </w:r>
      <w:r>
        <w:t xml:space="preserve"> </w:t>
      </w:r>
      <w:r>
        <w:t xml:space="preserve">“</w:t>
      </w:r>
      <w:r>
        <w:t xml:space="preserve">The healing process with recovery progression demonstrates improving condition through better state despite surgical procedure or operative intervention without complete restoration.</w:t>
      </w:r>
      <w:r>
        <w:t xml:space="preserve">”</w:t>
      </w:r>
    </w:p>
    <w:p>
      <w:pPr>
        <w:pStyle w:val="BodyText"/>
      </w:pPr>
      <w:r>
        <w:t xml:space="preserve">My structured observation contained hopeful perspective beyond the simple statement. The morning arrival with new day represented fresh beginning through renewed start despite hospital setting or medical context without diminished opportunity. The healing process with recovery progression demonstrated improving condition through better state despite surgical procedure or operative intervention without complete restoration.</w:t>
      </w:r>
    </w:p>
    <w:p>
      <w:pPr>
        <w:pStyle w:val="BodyText"/>
      </w:pPr>
      <w:r>
        <w:t xml:space="preserve">The pregnancy reality with confirmed status maintained its significant presence through persistent awareness despite physical challenge or medical situation without diminished importance. The life-changing development with transformative event demonstrated continuous impact through ongoing effect despite surgical procedure or operative intervention without reduced significance.</w:t>
      </w:r>
    </w:p>
    <w:p>
      <w:pPr>
        <w:pStyle w:val="BodyText"/>
      </w:pPr>
      <w:r>
        <w:t xml:space="preserve">“</w:t>
      </w:r>
      <w:r>
        <w:t xml:space="preserve">The abdominal discomfort with incision site creates expected sensation through normal feeling despite healing process or recovery progression without concerning nature,</w:t>
      </w:r>
      <w:r>
        <w:t xml:space="preserve">”</w:t>
      </w:r>
      <w:r>
        <w:t xml:space="preserve"> </w:t>
      </w:r>
      <w:r>
        <w:t xml:space="preserve">I noted, conducting a personal assessment with analytical approach despite emotional context or subjective experience without clinical detachment.</w:t>
      </w:r>
      <w:r>
        <w:t xml:space="preserve"> </w:t>
      </w:r>
      <w:r>
        <w:t xml:space="preserve">“</w:t>
      </w:r>
      <w:r>
        <w:t xml:space="preserve">The movement limitation with physical restriction provides appropriate caution through necessary constraint despite improving condition or better state without excessive limitation.</w:t>
      </w:r>
      <w:r>
        <w:t xml:space="preserve">”</w:t>
      </w:r>
    </w:p>
    <w:p>
      <w:pPr>
        <w:pStyle w:val="BodyText"/>
      </w:pPr>
      <w:r>
        <w:t xml:space="preserve">My structured assessment contained balanced perspective beyond the simple evaluation. The abdominal discomfort with incision site represented expected sensation through normal feeling despite healing process or recovery progression without concerning nature. The movement limitation with physical restriction demonstrated appropriate caution through necessary constraint despite improving condition or better state without excessive limitation.</w:t>
      </w:r>
    </w:p>
    <w:p>
      <w:pPr>
        <w:pStyle w:val="BodyText"/>
      </w:pPr>
      <w:r>
        <w:t xml:space="preserve">As I carefully adjusted my position with gentle movement through cautious action, the hospital door opened with quiet operation through considerate function despite early hour or morning time without disruptive noise. The visitor entrance with familiar presence created pleasant surprise through welcome appearance despite expected arrival or anticipated visit without diminished joy.</w:t>
      </w:r>
    </w:p>
    <w:p>
      <w:pPr>
        <w:pStyle w:val="BodyText"/>
      </w:pPr>
      <w:r>
        <w:t xml:space="preserve">Eli entered with gentle approach through careful movement despite eager presence or enthusiastic arrival without restrained feeling. The concerned expression with caring appearance demonstrated emotional state through visible feeling despite professional demeanor or composed manner without concealed worry.</w:t>
      </w:r>
    </w:p>
    <w:p>
      <w:pPr>
        <w:pStyle w:val="BodyText"/>
      </w:pPr>
      <w:r>
        <w:t xml:space="preserve">“</w:t>
      </w:r>
      <w:r>
        <w:t xml:space="preserve">Good morning,</w:t>
      </w:r>
      <w:r>
        <w:t xml:space="preserve">”</w:t>
      </w:r>
      <w:r>
        <w:t xml:space="preserve"> </w:t>
      </w:r>
      <w:r>
        <w:t xml:space="preserve">he greeted, his voice containing warm affection beyond the simple greeting.</w:t>
      </w:r>
      <w:r>
        <w:t xml:space="preserve"> </w:t>
      </w:r>
      <w:r>
        <w:t xml:space="preserve">“</w:t>
      </w:r>
      <w:r>
        <w:t xml:space="preserve">The sleep quality with overnight rest creates important question through necessary inquiry despite obvious answer or visible evidence without redundant nature.</w:t>
      </w:r>
      <w:r>
        <w:t xml:space="preserve">”</w:t>
      </w:r>
    </w:p>
    <w:p>
      <w:pPr>
        <w:pStyle w:val="BodyText"/>
      </w:pPr>
      <w:r>
        <w:t xml:space="preserve">His structured inquiry contained genuine concern beneath the technical precision. The sleep quality with overnight rest represented important question through necessary inquiry despite obvious answer or visible evidence without redundant nature. The patient wellbeing with current condition demonstrated primary concern through essential focus despite multiple considerations or various factors without divided attention.</w:t>
      </w:r>
    </w:p>
    <w:p>
      <w:pPr>
        <w:pStyle w:val="BodyText"/>
      </w:pPr>
      <w:r>
        <w:t xml:space="preserve">“</w:t>
      </w:r>
      <w:r>
        <w:t xml:space="preserve">The sleep experience with hospital setting creates reasonable quality through acceptable rest despite medical environment or clinical context without comfortable home,</w:t>
      </w:r>
      <w:r>
        <w:t xml:space="preserve">”</w:t>
      </w:r>
      <w:r>
        <w:t xml:space="preserve"> </w:t>
      </w:r>
      <w:r>
        <w:t xml:space="preserve">I replied, my expression revealing honest assessment beyond the simple response.</w:t>
      </w:r>
      <w:r>
        <w:t xml:space="preserve"> </w:t>
      </w:r>
      <w:r>
        <w:t xml:space="preserve">“</w:t>
      </w:r>
      <w:r>
        <w:t xml:space="preserve">The recovery process with healing progression demonstrates improving condition through better state despite surgical procedure or operative intervention without complete restoration.</w:t>
      </w:r>
      <w:r>
        <w:t xml:space="preserve">”</w:t>
      </w:r>
    </w:p>
    <w:p>
      <w:pPr>
        <w:pStyle w:val="BodyText"/>
      </w:pPr>
      <w:r>
        <w:t xml:space="preserve">My structured response contained balanced honesty beyond the simple answer. The sleep experience with hospital setting represented reasonable quality through acceptable rest despite medical environment or clinical context without comfortable home. The recovery process with healing progression demonstrated improving condition through better state despite surgical procedure or operative intervention without complete restoration.</w:t>
      </w:r>
    </w:p>
    <w:p>
      <w:pPr>
        <w:pStyle w:val="BodyText"/>
      </w:pPr>
      <w:r>
        <w:t xml:space="preserve">“</w:t>
      </w:r>
      <w:r>
        <w:t xml:space="preserve">The morning visit with early arrival creates prompt presence through timely appearance despite work schedule or professional obligations without delayed coming,</w:t>
      </w:r>
      <w:r>
        <w:t xml:space="preserve">”</w:t>
      </w:r>
      <w:r>
        <w:t xml:space="preserve"> </w:t>
      </w:r>
      <w:r>
        <w:t xml:space="preserve">I observed, appreciating his prioritization with grateful recognition despite expected behavior or anticipated action without diminished value.</w:t>
      </w:r>
      <w:r>
        <w:t xml:space="preserve"> </w:t>
      </w:r>
      <w:r>
        <w:t xml:space="preserve">“</w:t>
      </w:r>
      <w:r>
        <w:t xml:space="preserve">The concerned expression with caring appearance demonstrates emotional state through visible feeling despite professional demeanor or composed manner without concealed worry.</w:t>
      </w:r>
      <w:r>
        <w:t xml:space="preserve">”</w:t>
      </w:r>
    </w:p>
    <w:p>
      <w:pPr>
        <w:pStyle w:val="BodyText"/>
      </w:pPr>
      <w:r>
        <w:t xml:space="preserve">My structured observation contained affectionate appreciation beyond the simple statement. The morning visit with early arrival represented prompt presence through timely appearance despite work schedule or professional obligations without delayed coming. The concerned expression with caring appearance demonstrated emotional state through visible feeling despite professional demeanor or composed manner without concealed worry.</w:t>
      </w:r>
    </w:p>
    <w:p>
      <w:pPr>
        <w:pStyle w:val="BodyText"/>
      </w:pPr>
      <w:r>
        <w:t xml:space="preserve">“</w:t>
      </w:r>
      <w:r>
        <w:t xml:space="preserve">The patient wellbeing with current condition creates primary concern through essential focus despite work schedule or professional obligations without divided attention,</w:t>
      </w:r>
      <w:r>
        <w:t xml:space="preserve">”</w:t>
      </w:r>
      <w:r>
        <w:t xml:space="preserve"> </w:t>
      </w:r>
      <w:r>
        <w:t xml:space="preserve">Eli replied, his structured language containing genuine priority beneath the technical precision.</w:t>
      </w:r>
      <w:r>
        <w:t xml:space="preserve"> </w:t>
      </w:r>
      <w:r>
        <w:t xml:space="preserve">“</w:t>
      </w:r>
      <w:r>
        <w:t xml:space="preserve">The hospital arrival with early timing provides prompt presence through timely appearance despite morning meetings or scheduled obligations without delayed visit.</w:t>
      </w:r>
      <w:r>
        <w:t xml:space="preserve">”</w:t>
      </w:r>
    </w:p>
    <w:p>
      <w:pPr>
        <w:pStyle w:val="BodyText"/>
      </w:pPr>
      <w:r>
        <w:t xml:space="preserve">His structured statement contained loving priority beyond the simple explanation. The patient wellbeing with current condition represented primary concern through essential focus despite work schedule or professional obligations without divided attention. The hospital arrival with early timing demonstrated prompt presence through timely appearance despite morning meetings or scheduled obligations without delayed visit.</w:t>
      </w:r>
    </w:p>
    <w:p>
      <w:pPr>
        <w:pStyle w:val="BodyText"/>
      </w:pPr>
      <w:r>
        <w:t xml:space="preserve">As he sat beside my bed with careful placement through gentle positioning, the emotional connection with personal bond created meaningful interaction through significant relationship despite medical setting or clinical environment without inappropriate context. The shared experience with mutual understanding demonstrated intimate connection through deep comprehension despite different perspectives or separate viewpoints without disconnected experience.</w:t>
      </w:r>
    </w:p>
    <w:p>
      <w:pPr>
        <w:pStyle w:val="BodyText"/>
      </w:pPr>
      <w:r>
        <w:t xml:space="preserve">“</w:t>
      </w:r>
      <w:r>
        <w:t xml:space="preserve">The pregnancy continuation with fetal viability creates profound gratitude through overwhelming thankfulness despite physical challenge or medical situation without diminished appreciation,</w:t>
      </w:r>
      <w:r>
        <w:t xml:space="preserve">”</w:t>
      </w:r>
      <w:r>
        <w:t xml:space="preserve"> </w:t>
      </w:r>
      <w:r>
        <w:t xml:space="preserve">I expressed, my structured language containing emotional depth beneath the technical precision.</w:t>
      </w:r>
      <w:r>
        <w:t xml:space="preserve"> </w:t>
      </w:r>
      <w:r>
        <w:t xml:space="preserve">“</w:t>
      </w:r>
      <w:r>
        <w:t xml:space="preserve">The surgical success with positive outcome demonstrates fortunate development through favorable circumstance despite serious condition or concerning diagnosis without guaranteed result.</w:t>
      </w:r>
      <w:r>
        <w:t xml:space="preserve">”</w:t>
      </w:r>
    </w:p>
    <w:p>
      <w:pPr>
        <w:pStyle w:val="BodyText"/>
      </w:pPr>
      <w:r>
        <w:t xml:space="preserve">My structured statement contained overwhelming gratitude beyond the simple expression. The pregnancy continuation with fetal viability represented profound gratitude through overwhelming thankfulness despite physical challenge or medical situation without diminished appreciation. The surgical success with positive outcome demonstrated fortunate development through favorable circumstance despite serious condition or concerning diagnosis without guaranteed result.</w:t>
      </w:r>
    </w:p>
    <w:p>
      <w:pPr>
        <w:pStyle w:val="BodyText"/>
      </w:pPr>
      <w:r>
        <w:t xml:space="preserve">“</w:t>
      </w:r>
      <w:r>
        <w:t xml:space="preserve">The medical expertise with professional skill creates essential service through critical function despite routine practice or regular activity without diminished importance,</w:t>
      </w:r>
      <w:r>
        <w:t xml:space="preserve">”</w:t>
      </w:r>
      <w:r>
        <w:t xml:space="preserve"> </w:t>
      </w:r>
      <w:r>
        <w:t xml:space="preserve">Eli agreed, his structured language containing genuine appreciation beneath the technical precision.</w:t>
      </w:r>
      <w:r>
        <w:t xml:space="preserve"> </w:t>
      </w:r>
      <w:r>
        <w:t xml:space="preserve">“</w:t>
      </w:r>
      <w:r>
        <w:t xml:space="preserve">The surgical team with gynecological specialty provides appropriate expertise through suitable knowledge despite emergency context or acute setting without compromised quality.</w:t>
      </w:r>
      <w:r>
        <w:t xml:space="preserve">”</w:t>
      </w:r>
    </w:p>
    <w:p>
      <w:pPr>
        <w:pStyle w:val="BodyText"/>
      </w:pPr>
      <w:r>
        <w:t xml:space="preserve">His structured statement contained sincere gratitude beyond the simple agreement. The medical expertise with professional skill represented essential service through critical function despite routine practice or regular activity without diminished importance. The surgical team with gynecological specialty demonstrated appropriate expertise through suitable knowledge despite emergency context or acute setting without compromised quality.</w:t>
      </w:r>
    </w:p>
    <w:p>
      <w:pPr>
        <w:pStyle w:val="BodyText"/>
      </w:pPr>
      <w:r>
        <w:t xml:space="preserve">“</w:t>
      </w:r>
      <w:r>
        <w:t xml:space="preserve">The discharge planning with today expectation creates positive development through favorable arrangement despite recovery process or healing progression without complete restoration,</w:t>
      </w:r>
      <w:r>
        <w:t xml:space="preserve">”</w:t>
      </w:r>
      <w:r>
        <w:t xml:space="preserve"> </w:t>
      </w:r>
      <w:r>
        <w:t xml:space="preserve">he continued, providing new information through necessary communication despite casual conversation or pleasant interaction without formal update.</w:t>
      </w:r>
      <w:r>
        <w:t xml:space="preserve"> </w:t>
      </w:r>
      <w:r>
        <w:t xml:space="preserve">“</w:t>
      </w:r>
      <w:r>
        <w:t xml:space="preserve">The home return with afternoon timing suggests approximate schedule through estimated arrangement despite variable factors or changing conditions without guaranteed precision.</w:t>
      </w:r>
      <w:r>
        <w:t xml:space="preserve">”</w:t>
      </w:r>
    </w:p>
    <w:p>
      <w:pPr>
        <w:pStyle w:val="BodyText"/>
      </w:pPr>
      <w:r>
        <w:t xml:space="preserve">His structured information contained welcome news beyond the simple update. The discharge planning with today expectation represented positive development through favorable arrangement despite recovery process or healing progression without complete restoration. The home return with afternoon timing demonstrated approximate schedule through estimated arrangement despite variable factors or changing conditions without guaranteed precision.</w:t>
      </w:r>
    </w:p>
    <w:p>
      <w:pPr>
        <w:pStyle w:val="BodyText"/>
      </w:pPr>
      <w:r>
        <w:t xml:space="preserve">“</w:t>
      </w:r>
      <w:r>
        <w:t xml:space="preserve">The home return with familiar environment creates welcome development through positive change despite comfortable accommodation or adequate facility without homey atmosphere,</w:t>
      </w:r>
      <w:r>
        <w:t xml:space="preserve">”</w:t>
      </w:r>
      <w:r>
        <w:t xml:space="preserve"> </w:t>
      </w:r>
      <w:r>
        <w:t xml:space="preserve">I replied, my expression revealing pleased anticipation beyond the simple response.</w:t>
      </w:r>
      <w:r>
        <w:t xml:space="preserve"> </w:t>
      </w:r>
      <w:r>
        <w:t xml:space="preserve">“</w:t>
      </w:r>
      <w:r>
        <w:t xml:space="preserve">The recovery continuation with healing progression provides appropriate approach through suitable process despite location change or setting transition without compromised care.</w:t>
      </w:r>
      <w:r>
        <w:t xml:space="preserve">”</w:t>
      </w:r>
    </w:p>
    <w:p>
      <w:pPr>
        <w:pStyle w:val="BodyText"/>
      </w:pPr>
      <w:r>
        <w:t xml:space="preserve">My structured statement contained genuine pleasure beyond the simple response. The home return with familiar environment represented welcome development through positive change despite comfortable accommodation or adequate facility without homey atmosphere. The recovery continuation with healing progression demonstrated appropriate approach through suitable process despite location change or setting transition without compromised care.</w:t>
      </w:r>
    </w:p>
    <w:p>
      <w:pPr>
        <w:pStyle w:val="BodyText"/>
      </w:pPr>
      <w:r>
        <w:t xml:space="preserve">As our conversation continued with gentle interaction through careful communication, the hospital door opened with quiet operation through considerate function despite ongoing discussion or active conversation without disruptive timing. The medical entrance with professional presence created expected interruption through anticipated arrival despite personal moment or private interaction without inappropriate timing.</w:t>
      </w:r>
    </w:p>
    <w:p>
      <w:pPr>
        <w:pStyle w:val="BodyText"/>
      </w:pPr>
      <w:r>
        <w:t xml:space="preserve">Dr. Natalie Rivera entered with confident approach through professional movement despite early hour or morning time without hesitant manner. The medical clipboard with patient information demonstrated professional purpose through clinical function despite friendly smile or warm greeting without purely social visit.</w:t>
      </w:r>
    </w:p>
    <w:p>
      <w:pPr>
        <w:pStyle w:val="BodyText"/>
      </w:pPr>
      <w:r>
        <w:t xml:space="preserve">“</w:t>
      </w:r>
      <w:r>
        <w:t xml:space="preserve">Good morning,</w:t>
      </w:r>
      <w:r>
        <w:t xml:space="preserve">”</w:t>
      </w:r>
      <w:r>
        <w:t xml:space="preserve"> </w:t>
      </w:r>
      <w:r>
        <w:t xml:space="preserve">she greeted with professional courtesy beyond the simple greeting.</w:t>
      </w:r>
      <w:r>
        <w:t xml:space="preserve"> </w:t>
      </w:r>
      <w:r>
        <w:t xml:space="preserve">“</w:t>
      </w:r>
      <w:r>
        <w:t xml:space="preserve">The patient assessment with morning rounds creates scheduled visit through regular procedure despite personal conversation or private interaction without inappropriate timing.</w:t>
      </w:r>
      <w:r>
        <w:t xml:space="preserve">”</w:t>
      </w:r>
    </w:p>
    <w:p>
      <w:pPr>
        <w:pStyle w:val="BodyText"/>
      </w:pPr>
      <w:r>
        <w:t xml:space="preserve">Her structured explanation contained professional courtesy beyond the simple statement. The patient assessment with morning rounds represented scheduled visit through regular procedure despite personal conversation or private interaction without inappropriate timing. The medical evaluation with clinical purpose demonstrated professional responsibility through necessary function despite friendly manner or warm approach without purely social visit.</w:t>
      </w:r>
    </w:p>
    <w:p>
      <w:pPr>
        <w:pStyle w:val="BodyText"/>
      </w:pPr>
      <w:r>
        <w:t xml:space="preserve">“</w:t>
      </w:r>
      <w:r>
        <w:t xml:space="preserve">The medical assessment with professional evaluation provides appropriate procedure through suitable process despite personal conversation or private interaction without problematic timing,</w:t>
      </w:r>
      <w:r>
        <w:t xml:space="preserve">”</w:t>
      </w:r>
      <w:r>
        <w:t xml:space="preserve"> </w:t>
      </w:r>
      <w:r>
        <w:t xml:space="preserve">I acknowledged, accepting the interruption with understanding perspective despite ongoing discussion or active conversation without resentful attitude.</w:t>
      </w:r>
      <w:r>
        <w:t xml:space="preserve"> </w:t>
      </w:r>
      <w:r>
        <w:t xml:space="preserve">“</w:t>
      </w:r>
      <w:r>
        <w:t xml:space="preserve">The recovery evaluation with healing assessment demonstrates necessary procedure through important process despite personal preference or individual desire without selfish consideration.</w:t>
      </w:r>
      <w:r>
        <w:t xml:space="preserve">”</w:t>
      </w:r>
    </w:p>
    <w:p>
      <w:pPr>
        <w:pStyle w:val="BodyText"/>
      </w:pPr>
      <w:r>
        <w:t xml:space="preserve">My structured statement contained cooperative acceptance beyond the simple acknowledgment. The medical assessment with professional evaluation represented appropriate procedure through suitable process despite personal conversation or private interaction without problematic timing. The recovery evaluation with healing assessment demonstrated necessary procedure through important process despite personal preference or individual desire without selfish consideration.</w:t>
      </w:r>
    </w:p>
    <w:p>
      <w:pPr>
        <w:pStyle w:val="BodyText"/>
      </w:pPr>
      <w:r>
        <w:t xml:space="preserve">“</w:t>
      </w:r>
      <w:r>
        <w:t xml:space="preserve">The surgical recovery with healing progression creates positive finding through encouraging observation despite recent procedure or operative intervention without complete restoration,</w:t>
      </w:r>
      <w:r>
        <w:t xml:space="preserve">”</w:t>
      </w:r>
      <w:r>
        <w:t xml:space="preserve"> </w:t>
      </w:r>
      <w:r>
        <w:t xml:space="preserve">Dr. Rivera noted as she examined me with professional efficiency beyond the simple evaluation.</w:t>
      </w:r>
      <w:r>
        <w:t xml:space="preserve"> </w:t>
      </w:r>
      <w:r>
        <w:t xml:space="preserve">“</w:t>
      </w:r>
      <w:r>
        <w:t xml:space="preserve">The incision healing with proper closure demonstrates appropriate process through expected development despite early stage or initial period without completed healing.</w:t>
      </w:r>
      <w:r>
        <w:t xml:space="preserve">”</w:t>
      </w:r>
    </w:p>
    <w:p>
      <w:pPr>
        <w:pStyle w:val="BodyText"/>
      </w:pPr>
      <w:r>
        <w:t xml:space="preserve">Her structured assessment contained professional evaluation beyond the clinical observation. The surgical recovery with healing progression represented positive finding through encouraging observation despite recent procedure or operative intervention without complete restoration. The incision healing with proper closure demonstrated appropriate process through expected development despite early stage or initial period without completed healing.</w:t>
      </w:r>
    </w:p>
    <w:p>
      <w:pPr>
        <w:pStyle w:val="BodyText"/>
      </w:pPr>
      <w:r>
        <w:t xml:space="preserve">“</w:t>
      </w:r>
      <w:r>
        <w:t xml:space="preserve">The pregnancy status with continued viability creates positive finding through encouraging observation despite surgical procedure or operative intervention without compromised condition,</w:t>
      </w:r>
      <w:r>
        <w:t xml:space="preserve">”</w:t>
      </w:r>
      <w:r>
        <w:t xml:space="preserve"> </w:t>
      </w:r>
      <w:r>
        <w:t xml:space="preserve">she continued, her expression revealing pleased satisfaction beyond the professional assessment.</w:t>
      </w:r>
      <w:r>
        <w:t xml:space="preserve"> </w:t>
      </w:r>
      <w:r>
        <w:t xml:space="preserve">“</w:t>
      </w:r>
      <w:r>
        <w:t xml:space="preserve">The fetal wellbeing with normal appearance demonstrates appropriate development through expected status despite surgical procedure or operative intervention without negative impact.</w:t>
      </w:r>
      <w:r>
        <w:t xml:space="preserve">”</w:t>
      </w:r>
    </w:p>
    <w:p>
      <w:pPr>
        <w:pStyle w:val="BodyText"/>
      </w:pPr>
      <w:r>
        <w:t xml:space="preserve">Her structured information contained important reassurance beyond the simple explanation. The pregnancy status with continued viability represented positive finding through encouraging observation despite surgical procedure or operative intervention without compromised condition. The fetal wellbeing with normal appearance demonstrated appropriate development through expected status despite surgical procedure or operative intervention without negative impact.</w:t>
      </w:r>
    </w:p>
    <w:p>
      <w:pPr>
        <w:pStyle w:val="BodyText"/>
      </w:pPr>
      <w:r>
        <w:t xml:space="preserve">“</w:t>
      </w:r>
      <w:r>
        <w:t xml:space="preserve">The discharge planning with today approval creates official arrangement through formal decision despite recovery process or healing progression without complete restoration,</w:t>
      </w:r>
      <w:r>
        <w:t xml:space="preserve">”</w:t>
      </w:r>
      <w:r>
        <w:t xml:space="preserve"> </w:t>
      </w:r>
      <w:r>
        <w:t xml:space="preserve">she concluded, her structured language containing positive news beyond the simple information.</w:t>
      </w:r>
      <w:r>
        <w:t xml:space="preserve"> </w:t>
      </w:r>
      <w:r>
        <w:t xml:space="preserve">“</w:t>
      </w:r>
      <w:r>
        <w:t xml:space="preserve">The home care with appropriate instructions provides necessary guidance through essential direction despite hospital departure or facility exit without professional supervision.</w:t>
      </w:r>
      <w:r>
        <w:t xml:space="preserve">”</w:t>
      </w:r>
    </w:p>
    <w:p>
      <w:pPr>
        <w:pStyle w:val="BodyText"/>
      </w:pPr>
      <w:r>
        <w:t xml:space="preserve">Her structured statement contained important information beyond the simple update. The discharge planning with today approval represented official arrangement through formal decision despite recovery process or healing progression without complete restoration. The home care with appropriate instructions demonstrated necessary guidance through essential direction despite hospital departure or facility exit without professional supervision.</w:t>
      </w:r>
    </w:p>
    <w:p>
      <w:pPr>
        <w:pStyle w:val="BodyText"/>
      </w:pPr>
      <w:r>
        <w:t xml:space="preserve">“</w:t>
      </w:r>
      <w:r>
        <w:t xml:space="preserve">The activity restriction with limited movement creates important requirement through necessary condition despite improving status or better condition without complete recovery,</w:t>
      </w:r>
      <w:r>
        <w:t xml:space="preserve">”</w:t>
      </w:r>
      <w:r>
        <w:t xml:space="preserve"> </w:t>
      </w:r>
      <w:r>
        <w:t xml:space="preserve">she added, her professional guidance creating clear direction through specific instruction despite casual delivery or conversational tone without formal presentation.</w:t>
      </w:r>
      <w:r>
        <w:t xml:space="preserve"> </w:t>
      </w:r>
      <w:r>
        <w:t xml:space="preserve">“</w:t>
      </w:r>
      <w:r>
        <w:t xml:space="preserve">The follow-up appointment with scheduled timing provides appropriate monitoring through suitable oversight despite hospital departure or facility exit without abandoned care.</w:t>
      </w:r>
      <w:r>
        <w:t xml:space="preserve">”</w:t>
      </w:r>
    </w:p>
    <w:p>
      <w:pPr>
        <w:pStyle w:val="BodyText"/>
      </w:pPr>
      <w:r>
        <w:t xml:space="preserve">Her structured guidance contained important information beyond the simple instruction. The activity restriction with limited movement represented important requirement through necessary condition despite improving status or better condition without complete recovery. The follow-up appointment with scheduled timing demonstrated appropriate monitoring through suitable oversight despite hospital departure or facility exit without abandoned care.</w:t>
      </w:r>
    </w:p>
    <w:p>
      <w:pPr>
        <w:pStyle w:val="BodyText"/>
      </w:pPr>
      <w:r>
        <w:t xml:space="preserve">“</w:t>
      </w:r>
      <w:r>
        <w:t xml:space="preserve">The obstetric appointment with prenatal care creates separate requirement through additional need despite surgical recovery or post-operative healing without connected treatment,</w:t>
      </w:r>
      <w:r>
        <w:t xml:space="preserve">”</w:t>
      </w:r>
      <w:r>
        <w:t xml:space="preserve"> </w:t>
      </w:r>
      <w:r>
        <w:t xml:space="preserve">she continued, her structured language containing comprehensive guidance beyond the simple instruction.</w:t>
      </w:r>
      <w:r>
        <w:t xml:space="preserve"> </w:t>
      </w:r>
      <w:r>
        <w:t xml:space="preserve">“</w:t>
      </w:r>
      <w:r>
        <w:t xml:space="preserve">The pregnancy monitoring with proper oversight provides essential care through appropriate attention despite surgical recovery or post-operative healing without neglected consideration.</w:t>
      </w:r>
      <w:r>
        <w:t xml:space="preserve">”</w:t>
      </w:r>
    </w:p>
    <w:p>
      <w:pPr>
        <w:pStyle w:val="BodyText"/>
      </w:pPr>
      <w:r>
        <w:t xml:space="preserve">Her structured guidance contained important information beyond the simple instruction. The obstetric appointment with prenatal care represented separate requirement through additional need despite surgical recovery or post-operative healing without connected treatment. The pregnancy monitoring with proper oversight demonstrated essential care through appropriate attention despite surgical recovery or post-operative healing without neglected consideration.</w:t>
      </w:r>
    </w:p>
    <w:p>
      <w:pPr>
        <w:pStyle w:val="BodyText"/>
      </w:pPr>
      <w:r>
        <w:t xml:space="preserve">As the medical assessment concluded with completed evaluation through finished examination, the discharge process with formal preparation created next step through appropriate progression despite recovery status or healing condition without premature departure. The medical guidance with professional instruction demonstrated necessary information through essential direction despite hospital departure or facility exit without professional supervision.</w:t>
      </w:r>
    </w:p>
    <w:p>
      <w:pPr>
        <w:pStyle w:val="BodyText"/>
      </w:pPr>
      <w:r>
        <w:t xml:space="preserve">“</w:t>
      </w:r>
      <w:r>
        <w:t xml:space="preserve">The discharge paperwork with formal documentation creates administrative requirement through necessary process despite medical readiness or physical preparation without delayed departure,</w:t>
      </w:r>
      <w:r>
        <w:t xml:space="preserve">”</w:t>
      </w:r>
      <w:r>
        <w:t xml:space="preserve"> </w:t>
      </w:r>
      <w:r>
        <w:t xml:space="preserve">Dr. Rivera explained, her structured language containing practical information beyond the simple explanation.</w:t>
      </w:r>
      <w:r>
        <w:t xml:space="preserve"> </w:t>
      </w:r>
      <w:r>
        <w:t xml:space="preserve">“</w:t>
      </w:r>
      <w:r>
        <w:t xml:space="preserve">The medication prescription with pain management provides appropriate treatment through suitable care despite hospital departure or facility exit without neglected comfort.</w:t>
      </w:r>
      <w:r>
        <w:t xml:space="preserve">”</w:t>
      </w:r>
    </w:p>
    <w:p>
      <w:pPr>
        <w:pStyle w:val="BodyText"/>
      </w:pPr>
      <w:r>
        <w:t xml:space="preserve">Her structured explanation contained important information beyond the simple instruction. The discharge paperwork with formal documentation represented administrative requirement through necessary process despite medical readiness or physical preparation without delayed departure. The medication prescription with pain management demonstrated appropriate treatment through suitable care despite hospital departure or facility exit without neglected comfort.</w:t>
      </w:r>
    </w:p>
    <w:p>
      <w:pPr>
        <w:pStyle w:val="BodyText"/>
      </w:pPr>
      <w:r>
        <w:t xml:space="preserve">“</w:t>
      </w:r>
      <w:r>
        <w:t xml:space="preserve">The recovery progression with healing development creates positive trajectory through encouraging direction despite early stage or initial period without completed process,</w:t>
      </w:r>
      <w:r>
        <w:t xml:space="preserve">”</w:t>
      </w:r>
      <w:r>
        <w:t xml:space="preserve"> </w:t>
      </w:r>
      <w:r>
        <w:t xml:space="preserve">she concluded with professional assessment beyond the simple observation.</w:t>
      </w:r>
      <w:r>
        <w:t xml:space="preserve"> </w:t>
      </w:r>
      <w:r>
        <w:t xml:space="preserve">“</w:t>
      </w:r>
      <w:r>
        <w:t xml:space="preserve">The pregnancy continuation with fetal viability demonstrates successful outcome through positive result despite surgical procedure or operative intervention without compromised condition.</w:t>
      </w:r>
      <w:r>
        <w:t xml:space="preserve">”</w:t>
      </w:r>
    </w:p>
    <w:p>
      <w:pPr>
        <w:pStyle w:val="BodyText"/>
      </w:pPr>
      <w:r>
        <w:t xml:space="preserve">Her structured assessment contained important information beyond the clinical observation. The recovery progression with healing development represented positive trajectory through encouraging direction despite early stage or initial period without completed process. The pregnancy continuation with fetal viability demonstrated successful outcome through positive result despite surgical procedure or operative intervention without compromised condition.</w:t>
      </w:r>
    </w:p>
    <w:p>
      <w:pPr>
        <w:pStyle w:val="BodyText"/>
      </w:pPr>
      <w:r>
        <w:t xml:space="preserve">As Dr. Rivera departed with professional exit through appropriate leaving, the discharge process with formal preparation maintained next step through appropriate progression despite recovery status or healing condition without premature departure. The medical guidance with professional instruction demonstrated necessary information through essential direction despite hospital departure or facility exit without professional supervision.</w:t>
      </w:r>
    </w:p>
    <w:p>
      <w:pPr>
        <w:pStyle w:val="BodyText"/>
      </w:pPr>
      <w:r>
        <w:t xml:space="preserve">“</w:t>
      </w:r>
      <w:r>
        <w:t xml:space="preserve">The discharge process with formal preparation creates administrative requirement through necessary procedure despite medical readiness or physical preparation without delayed departure,</w:t>
      </w:r>
      <w:r>
        <w:t xml:space="preserve">”</w:t>
      </w:r>
      <w:r>
        <w:t xml:space="preserve"> </w:t>
      </w:r>
      <w:r>
        <w:t xml:space="preserve">Eli noted, his structured language containing practical consideration beyond the simple observation.</w:t>
      </w:r>
      <w:r>
        <w:t xml:space="preserve"> </w:t>
      </w:r>
      <w:r>
        <w:t xml:space="preserve">“</w:t>
      </w:r>
      <w:r>
        <w:t xml:space="preserve">The paperwork completion with document processing provides required step through essential action despite departure desire or leaving wish without bypassed procedure.</w:t>
      </w:r>
      <w:r>
        <w:t xml:space="preserve">”</w:t>
      </w:r>
    </w:p>
    <w:p>
      <w:pPr>
        <w:pStyle w:val="BodyText"/>
      </w:pPr>
      <w:r>
        <w:t xml:space="preserve">His structured statement contained practical wisdom beyond the simple observation. The discharge process with formal preparation represented administrative requirement through necessary procedure despite medical readiness or physical preparation without delayed departure. The paperwork completion with document processing demonstrated required step through essential action despite departure desire or leaving wish without bypassed procedure.</w:t>
      </w:r>
    </w:p>
    <w:p>
      <w:pPr>
        <w:pStyle w:val="BodyText"/>
      </w:pPr>
      <w:r>
        <w:t xml:space="preserve">“</w:t>
      </w:r>
      <w:r>
        <w:t xml:space="preserve">The home preparation with suitable arrangement creates necessary consideration through important planning despite current location or present setting without premature focus,</w:t>
      </w:r>
      <w:r>
        <w:t xml:space="preserve">”</w:t>
      </w:r>
      <w:r>
        <w:t xml:space="preserve"> </w:t>
      </w:r>
      <w:r>
        <w:t xml:space="preserve">I replied, the practical thinking creating balanced approach through reasonable perspective despite departure desire or leaving wish without neglected procedure.</w:t>
      </w:r>
      <w:r>
        <w:t xml:space="preserve"> </w:t>
      </w:r>
      <w:r>
        <w:t xml:space="preserve">“</w:t>
      </w:r>
      <w:r>
        <w:t xml:space="preserve">The comfortable environment with appropriate setup provides healing support through recovery assistance despite independent function or personal capability without excessive help.</w:t>
      </w:r>
      <w:r>
        <w:t xml:space="preserve">”</w:t>
      </w:r>
    </w:p>
    <w:p>
      <w:pPr>
        <w:pStyle w:val="BodyText"/>
      </w:pPr>
      <w:r>
        <w:t xml:space="preserve">My structured statement contained practical wisdom beyond the simple consideration. The home preparation with suitable arrangement represented necessary consideration through important planning despite current location or present setting without premature focus. The comfortable environment with appropriate setup demonstrated healing support through recovery assistance despite independent function or personal capability without excessive help.</w:t>
      </w:r>
    </w:p>
    <w:p>
      <w:pPr>
        <w:pStyle w:val="BodyText"/>
      </w:pPr>
      <w:r>
        <w:t xml:space="preserve">“</w:t>
      </w:r>
      <w:r>
        <w:t xml:space="preserve">The apartment preparation with comfortable arrangement creates completed action through finished task despite early hour or morning time without delayed readiness,</w:t>
      </w:r>
      <w:r>
        <w:t xml:space="preserve">”</w:t>
      </w:r>
      <w:r>
        <w:t xml:space="preserve"> </w:t>
      </w:r>
      <w:r>
        <w:t xml:space="preserve">Eli assured me, his structured language containing thoughtful consideration beneath the technical precision.</w:t>
      </w:r>
      <w:r>
        <w:t xml:space="preserve"> </w:t>
      </w:r>
      <w:r>
        <w:t xml:space="preserve">“</w:t>
      </w:r>
      <w:r>
        <w:t xml:space="preserve">The recovery support with appropriate setup provides suitable environment through proper preparation despite limited knowledge or partial information without inadequate arrangement.</w:t>
      </w:r>
      <w:r>
        <w:t xml:space="preserve">”</w:t>
      </w:r>
    </w:p>
    <w:p>
      <w:pPr>
        <w:pStyle w:val="BodyText"/>
      </w:pPr>
      <w:r>
        <w:t xml:space="preserve">His structured assurance contained caring preparation beyond the simple statement. The apartment preparation with comfortable arrangement represented completed action through finished task despite early hour or morning time without delayed readiness. The recovery support with appropriate setup demonstrated suitable environment through proper preparation despite limited knowledge or partial information without inadequate arrangement.</w:t>
      </w:r>
    </w:p>
    <w:p>
      <w:pPr>
        <w:pStyle w:val="BodyText"/>
      </w:pPr>
      <w:r>
        <w:t xml:space="preserve">As the morning progressed with passing time through advancing hours, the discharge process with administrative requirements created necessary steps through required actions despite departure desire or leaving wish without bypassed procedure. The recovery continuation with healing progression maintained improving condition through better state despite location change or setting transition without compromised care.</w:t>
      </w:r>
    </w:p>
    <w:p>
      <w:pPr>
        <w:pStyle w:val="BodyText"/>
      </w:pPr>
      <w:r>
        <w:t xml:space="preserve">During a quiet moment between discharge preparations with administrative processes, the professional consideration with work responsibilities created thoughtful reflection through meaningful consideration despite personal situation or private circumstance without inappropriate timing. The protocol implementation with ongoing expansion demonstrated continued importance through sustained significance despite medical challenge or health difficulty without diminished priority.</w:t>
      </w:r>
    </w:p>
    <w:p>
      <w:pPr>
        <w:pStyle w:val="BodyText"/>
      </w:pPr>
      <w:r>
        <w:t xml:space="preserve">“</w:t>
      </w:r>
      <w:r>
        <w:t xml:space="preserve">The protocol implementation with department expansion creates ongoing project through continuing work despite personal situation or private circumstance without abandoned responsibility,</w:t>
      </w:r>
      <w:r>
        <w:t xml:space="preserve">”</w:t>
      </w:r>
      <w:r>
        <w:t xml:space="preserve"> </w:t>
      </w:r>
      <w:r>
        <w:t xml:space="preserve">I noted to Eli, the professional topic with work discussion providing balanced conversation through appropriate subject despite recovery context or healing situation without inappropriate focus.</w:t>
      </w:r>
      <w:r>
        <w:t xml:space="preserve"> </w:t>
      </w:r>
      <w:r>
        <w:t xml:space="preserve">“</w:t>
      </w:r>
      <w:r>
        <w:t xml:space="preserve">The project status with current progress requires updated knowledge through necessary information despite hospital absence or work separation without disconnected involvement.</w:t>
      </w:r>
      <w:r>
        <w:t xml:space="preserve">”</w:t>
      </w:r>
    </w:p>
    <w:p>
      <w:pPr>
        <w:pStyle w:val="BodyText"/>
      </w:pPr>
      <w:r>
        <w:t xml:space="preserve">My structured inquiry contained balanced perspective beyond the simple question. The protocol implementation with department expansion represented ongoing project through continuing work despite personal situation or private circumstance without abandoned responsibility. The project status with current progress required updated knowledge through necessary information despite hospital absence or work separation without disconnected involvement.</w:t>
      </w:r>
    </w:p>
    <w:p>
      <w:pPr>
        <w:pStyle w:val="BodyText"/>
      </w:pPr>
      <w:r>
        <w:t xml:space="preserve">“</w:t>
      </w:r>
      <w:r>
        <w:t xml:space="preserve">The protocol implementation with department expansion creates successful progress through positive advancement despite leader absence or director separation without halted development,</w:t>
      </w:r>
      <w:r>
        <w:t xml:space="preserve">”</w:t>
      </w:r>
      <w:r>
        <w:t xml:space="preserve"> </w:t>
      </w:r>
      <w:r>
        <w:t xml:space="preserve">Eli replied, his structured language containing encouraging information beyond the simple update.</w:t>
      </w:r>
      <w:r>
        <w:t xml:space="preserve"> </w:t>
      </w:r>
      <w:r>
        <w:t xml:space="preserve">“</w:t>
      </w:r>
      <w:r>
        <w:t xml:space="preserve">The psychiatric department with anxiety application provides newest expansion through recent addition despite established implementations or existing applications without limited scope.</w:t>
      </w:r>
      <w:r>
        <w:t xml:space="preserve">”</w:t>
      </w:r>
    </w:p>
    <w:p>
      <w:pPr>
        <w:pStyle w:val="BodyText"/>
      </w:pPr>
      <w:r>
        <w:t xml:space="preserve">His structured update contained important information beyond the simple report. The protocol implementation with department expansion represented successful progress through positive advancement despite leader absence or director separation without halted development. The psychiatric department with anxiety application demonstrated newest expansion through recent addition despite established implementations or existing applications without limited scope.</w:t>
      </w:r>
    </w:p>
    <w:p>
      <w:pPr>
        <w:pStyle w:val="BodyText"/>
      </w:pPr>
      <w:r>
        <w:t xml:space="preserve">“</w:t>
      </w:r>
      <w:r>
        <w:t xml:space="preserve">The anxiety management with parasympathetic activation creates logical connection through reasonable association despite different condition or altered purpose without compromised effectiveness,</w:t>
      </w:r>
      <w:r>
        <w:t xml:space="preserve">”</w:t>
      </w:r>
      <w:r>
        <w:t xml:space="preserve"> </w:t>
      </w:r>
      <w:r>
        <w:t xml:space="preserve">he continued, his expression revealing professional satisfaction beyond the simple explanation.</w:t>
      </w:r>
      <w:r>
        <w:t xml:space="preserve"> </w:t>
      </w:r>
      <w:r>
        <w:t xml:space="preserve">“</w:t>
      </w:r>
      <w:r>
        <w:t xml:space="preserve">The protocol adaptation with psychiatric application provides successful implementation through effective application despite different setting or altered context without diminished function.</w:t>
      </w:r>
      <w:r>
        <w:t xml:space="preserve">”</w:t>
      </w:r>
    </w:p>
    <w:p>
      <w:pPr>
        <w:pStyle w:val="BodyText"/>
      </w:pPr>
      <w:r>
        <w:t xml:space="preserve">His structured explanation contained important information beyond the simple update. The anxiety management with parasympathetic activation represented logical connection through reasonable association despite different condition or altered purpose without compromised effectiveness. The protocol adaptation with psychiatric application demonstrated successful implementation through effective application despite different setting or altered context without diminished function.</w:t>
      </w:r>
    </w:p>
    <w:p>
      <w:pPr>
        <w:pStyle w:val="BodyText"/>
      </w:pPr>
      <w:r>
        <w:t xml:space="preserve">“</w:t>
      </w:r>
      <w:r>
        <w:t xml:space="preserve">The implementation success with diverse applications creates comprehensive validation through complete assessment despite different environments or varied contexts without limited function,</w:t>
      </w:r>
      <w:r>
        <w:t xml:space="preserve">”</w:t>
      </w:r>
      <w:r>
        <w:t xml:space="preserve"> </w:t>
      </w:r>
      <w:r>
        <w:t xml:space="preserve">I observed, the professional achievement creating satisfied recognition through pleased acknowledgment despite personal situation or private circumstance without disconnected involvement.</w:t>
      </w:r>
      <w:r>
        <w:t xml:space="preserve"> </w:t>
      </w:r>
      <w:r>
        <w:t xml:space="preserve">“</w:t>
      </w:r>
      <w:r>
        <w:t xml:space="preserve">The protocol effectiveness with demonstrated results provides convincing evidence through observable outcomes despite different departments or varied settings without restricted utility.</w:t>
      </w:r>
      <w:r>
        <w:t xml:space="preserve">”</w:t>
      </w:r>
    </w:p>
    <w:p>
      <w:pPr>
        <w:pStyle w:val="BodyText"/>
      </w:pPr>
      <w:r>
        <w:t xml:space="preserve">My structured observation contained professional satisfaction beyond the simple statement. The implementation success with diverse applications represented comprehensive validation through complete assessment despite different environments or varied contexts without limited function. The protocol effectiveness with demonstrated results demonstrated convincing evidence through observable outcomes despite different departments or varied settings without restricted utility.</w:t>
      </w:r>
    </w:p>
    <w:p>
      <w:pPr>
        <w:pStyle w:val="BodyText"/>
      </w:pPr>
      <w:r>
        <w:t xml:space="preserve">“</w:t>
      </w:r>
      <w:r>
        <w:t xml:space="preserve">The funding allocation with complete approval creates official status through formal recognition despite initial challenges or early obstacles without partial support,</w:t>
      </w:r>
      <w:r>
        <w:t xml:space="preserve">”</w:t>
      </w:r>
      <w:r>
        <w:t xml:space="preserve"> </w:t>
      </w:r>
      <w:r>
        <w:t xml:space="preserve">Eli added, his structured language containing significant information beyond the simple update.</w:t>
      </w:r>
      <w:r>
        <w:t xml:space="preserve"> </w:t>
      </w:r>
      <w:r>
        <w:t xml:space="preserve">“</w:t>
      </w:r>
      <w:r>
        <w:t xml:space="preserve">The hospital adoption with institutional implementation provides comprehensive acceptance through complete integration despite departmental divisions or specialty separations without fragmented approach.</w:t>
      </w:r>
      <w:r>
        <w:t xml:space="preserve">”</w:t>
      </w:r>
    </w:p>
    <w:p>
      <w:pPr>
        <w:pStyle w:val="BodyText"/>
      </w:pPr>
      <w:r>
        <w:t xml:space="preserve">His structured update contained important information beyond the simple report. The funding allocation with complete approval represented official status through formal recognition despite initial challenges or early obstacles without partial support. The hospital adoption with institutional implementation demonstrated comprehensive acceptance through complete integration despite departmental divisions or specialty separations without fragmented approach.</w:t>
      </w:r>
    </w:p>
    <w:p>
      <w:pPr>
        <w:pStyle w:val="BodyText"/>
      </w:pPr>
      <w:r>
        <w:t xml:space="preserve">“</w:t>
      </w:r>
      <w:r>
        <w:t xml:space="preserve">The professional achievement with successful implementation creates significant accomplishment through important development despite personal challenge or private difficulty without diminished significance,</w:t>
      </w:r>
      <w:r>
        <w:t xml:space="preserve">”</w:t>
      </w:r>
      <w:r>
        <w:t xml:space="preserve"> </w:t>
      </w:r>
      <w:r>
        <w:t xml:space="preserve">I acknowledged, the balanced perspective creating appropriate recognition through proper appreciation despite medical situation or health circumstance without excessive focus.</w:t>
      </w:r>
      <w:r>
        <w:t xml:space="preserve"> </w:t>
      </w:r>
      <w:r>
        <w:t xml:space="preserve">“</w:t>
      </w:r>
      <w:r>
        <w:t xml:space="preserve">The protocol expansion with diverse applications demonstrates meaningful contribution through valuable addition despite established treatments or existing interventions without redundant function.</w:t>
      </w:r>
      <w:r>
        <w:t xml:space="preserve">”</w:t>
      </w:r>
    </w:p>
    <w:p>
      <w:pPr>
        <w:pStyle w:val="BodyText"/>
      </w:pPr>
      <w:r>
        <w:t xml:space="preserve">My structured statement contained balanced perspective beyond the simple acknowledgment. The professional achievement with successful implementation represented significant accomplishment through important development despite personal challenge or private difficulty without diminished significance. The protocol expansion with diverse applications demonstrated meaningful contribution through valuable addition despite established treatments or existing interventions without redundant function.</w:t>
      </w:r>
    </w:p>
    <w:p>
      <w:pPr>
        <w:pStyle w:val="BodyText"/>
      </w:pPr>
      <w:r>
        <w:t xml:space="preserve">As our professional discussion concluded with natural ending through appropriate completion, the discharge process with administrative requirements maintained necessary steps through required actions despite departure desire or leaving wish without bypassed procedure. The recovery continuation with healing progression demonstrated improving condition through better state despite location change or setting transition without compromised care.</w:t>
      </w:r>
    </w:p>
    <w:p>
      <w:pPr>
        <w:pStyle w:val="BodyText"/>
      </w:pPr>
      <w:r>
        <w:t xml:space="preserve">By early afternoon with advancing hours through progressing day, the discharge process with completed requirements created finished preparation through concluded arrangements despite administrative complexity or procedural detail without extended delay. The departure readiness with completed preparation demonstrated appropriate status through suitable condition despite recovery process or healing progression without premature leaving.</w:t>
      </w:r>
    </w:p>
    <w:p>
      <w:pPr>
        <w:pStyle w:val="BodyText"/>
      </w:pPr>
      <w:r>
        <w:t xml:space="preserve">“</w:t>
      </w:r>
      <w:r>
        <w:t xml:space="preserve">The wheelchair policy with hospital requirement creates standard procedure through regular protocol despite walking ability or movement capability without optional nature,</w:t>
      </w:r>
      <w:r>
        <w:t xml:space="preserve">”</w:t>
      </w:r>
      <w:r>
        <w:t xml:space="preserve"> </w:t>
      </w:r>
      <w:r>
        <w:t xml:space="preserve">the discharge nurse explained as she brought a wheelchair into the room, her professional efficiency creating effective communication through appropriate information despite routine matter or standard detail without diminished thoroughness.</w:t>
      </w:r>
      <w:r>
        <w:t xml:space="preserve"> </w:t>
      </w:r>
      <w:r>
        <w:t xml:space="preserve">“</w:t>
      </w:r>
      <w:r>
        <w:t xml:space="preserve">The hospital exit with assisted transport provides official process through required method despite personal preference or individual desire without alternative option.</w:t>
      </w:r>
      <w:r>
        <w:t xml:space="preserve">”</w:t>
      </w:r>
    </w:p>
    <w:p>
      <w:pPr>
        <w:pStyle w:val="BodyText"/>
      </w:pPr>
      <w:r>
        <w:t xml:space="preserve">Her structured explanation contained professional guidance beyond the simple instruction. The wheelchair policy with hospital requirement represented standard procedure through regular protocol despite walking ability or movement capability without optional nature. The hospital exit with assisted transport demonstrated official process through required method despite personal preference or individual desire without alternative option.</w:t>
      </w:r>
    </w:p>
    <w:p>
      <w:pPr>
        <w:pStyle w:val="BodyText"/>
      </w:pPr>
      <w:r>
        <w:t xml:space="preserve">“</w:t>
      </w:r>
      <w:r>
        <w:t xml:space="preserve">The policy compliance with procedure acceptance creates appropriate response through suitable reaction despite personal preference or individual desire without resistant attitude,</w:t>
      </w:r>
      <w:r>
        <w:t xml:space="preserve">”</w:t>
      </w:r>
      <w:r>
        <w:t xml:space="preserve"> </w:t>
      </w:r>
      <w:r>
        <w:t xml:space="preserve">I acknowledged, accepting the requirement with understanding perspective despite independent capability or functional ability without resentful approach.</w:t>
      </w:r>
      <w:r>
        <w:t xml:space="preserve"> </w:t>
      </w:r>
      <w:r>
        <w:t xml:space="preserve">“</w:t>
      </w:r>
      <w:r>
        <w:t xml:space="preserve">The hospital protocol with established procedure demonstrates standard practice through regular method despite seeming unnecessary or apparently excessive without problematic intent.</w:t>
      </w:r>
      <w:r>
        <w:t xml:space="preserve">”</w:t>
      </w:r>
    </w:p>
    <w:p>
      <w:pPr>
        <w:pStyle w:val="BodyText"/>
      </w:pPr>
      <w:r>
        <w:t xml:space="preserve">My structured statement contained cooperative acceptance beyond the simple acknowledgment. The policy compliance with procedure acceptance represented appropriate response through suitable reaction despite personal preference or individual desire without resistant attitude. The hospital protocol with established procedure demonstrated standard practice through regular method despite seeming unnecessary or apparently excessive without problematic intent.</w:t>
      </w:r>
    </w:p>
    <w:p>
      <w:pPr>
        <w:pStyle w:val="BodyText"/>
      </w:pPr>
      <w:r>
        <w:t xml:space="preserve">As I carefully transferred to the wheelchair with gentle movement through cautious action, the physical discomfort with surgical recovery created present limitation through current restriction despite improving condition or better state without complete healing. The pregnancy awareness with continued viability maintained profound gratitude through overwhelming thankfulness despite physical challenge or bodily discomfort without diminished appreciation.</w:t>
      </w:r>
    </w:p>
    <w:p>
      <w:pPr>
        <w:pStyle w:val="BodyText"/>
      </w:pPr>
      <w:r>
        <w:t xml:space="preserve">“</w:t>
      </w:r>
      <w:r>
        <w:t xml:space="preserve">The hospital departure with facility exit creates welcome development through positive change despite quality care or appropriate treatment without homey environment,</w:t>
      </w:r>
      <w:r>
        <w:t xml:space="preserve">”</w:t>
      </w:r>
      <w:r>
        <w:t xml:space="preserve"> </w:t>
      </w:r>
      <w:r>
        <w:t xml:space="preserve">I observed as Eli gathered my belongings with careful handling through gentle treatment despite simple items or basic possessions without valuable nature.</w:t>
      </w:r>
      <w:r>
        <w:t xml:space="preserve"> </w:t>
      </w:r>
      <w:r>
        <w:t xml:space="preserve">“</w:t>
      </w:r>
      <w:r>
        <w:t xml:space="preserve">The home return with familiar setting provides anticipated destination through desired location despite recovery process or healing progression without complete restoration.</w:t>
      </w:r>
      <w:r>
        <w:t xml:space="preserve">”</w:t>
      </w:r>
    </w:p>
    <w:p>
      <w:pPr>
        <w:pStyle w:val="BodyText"/>
      </w:pPr>
      <w:r>
        <w:t xml:space="preserve">My structured observation contained genuine pleasure beyond the simple statement. The hospital departure with facility exit represented welcome development through positive change despite quality care or appropriate treatment without homey environment. The home return with familiar setting demonstrated anticipated destination through desired location despite recovery process or healing progression without complete restoration.</w:t>
      </w:r>
    </w:p>
    <w:p>
      <w:pPr>
        <w:pStyle w:val="BodyText"/>
      </w:pPr>
      <w:r>
        <w:t xml:space="preserve">“</w:t>
      </w:r>
      <w:r>
        <w:t xml:space="preserve">The home environment with comfortable setting creates suitable location through appropriate place despite recovery process or healing progression without medical facility,</w:t>
      </w:r>
      <w:r>
        <w:t xml:space="preserve">”</w:t>
      </w:r>
      <w:r>
        <w:t xml:space="preserve"> </w:t>
      </w:r>
      <w:r>
        <w:t xml:space="preserve">Eli agreed, his structured language containing pleased anticipation beneath the technical precision.</w:t>
      </w:r>
      <w:r>
        <w:t xml:space="preserve"> </w:t>
      </w:r>
      <w:r>
        <w:t xml:space="preserve">“</w:t>
      </w:r>
      <w:r>
        <w:t xml:space="preserve">The familiar surroundings with personal space provides preferred environment through desired setting despite quality care or appropriate treatment without institutional context.</w:t>
      </w:r>
      <w:r>
        <w:t xml:space="preserve">”</w:t>
      </w:r>
    </w:p>
    <w:p>
      <w:pPr>
        <w:pStyle w:val="BodyText"/>
      </w:pPr>
      <w:r>
        <w:t xml:space="preserve">His structured statement contained genuine pleasure beyond the simple agreement. The home environment with comfortable setting represented suitable location through appropriate place despite recovery process or healing progression without medical facility. The familiar surroundings with personal space demonstrated preferred environment through desired setting despite quality care or appropriate treatment without institutional context.</w:t>
      </w:r>
    </w:p>
    <w:p>
      <w:pPr>
        <w:pStyle w:val="BodyText"/>
      </w:pPr>
      <w:r>
        <w:t xml:space="preserve">As the discharge nurse wheeled me through the hospital corridors with careful movement through gentle navigation, the departure process with exit procedure created final step through concluding action despite administrative complexity or procedural detail without extended delay. The hospital experience with medical treatment demonstrated concluding event through ending episode despite ongoing recovery or continued healing without completed process.</w:t>
      </w:r>
    </w:p>
    <w:p>
      <w:pPr>
        <w:pStyle w:val="BodyText"/>
      </w:pPr>
      <w:r>
        <w:t xml:space="preserve">“</w:t>
      </w:r>
      <w:r>
        <w:t xml:space="preserve">The weekend gathering with friend group creates interesting reconsideration through necessary adjustment despite previous planning or prior arrangement without unchanged approach,</w:t>
      </w:r>
      <w:r>
        <w:t xml:space="preserve">”</w:t>
      </w:r>
      <w:r>
        <w:t xml:space="preserve"> </w:t>
      </w:r>
      <w:r>
        <w:t xml:space="preserve">I noted to Eli as we progressed toward the exit, returning to our earlier discussion with continued relevance despite intervening events or significant developments without forgotten consideration.</w:t>
      </w:r>
      <w:r>
        <w:t xml:space="preserve"> </w:t>
      </w:r>
      <w:r>
        <w:t xml:space="preserve">“</w:t>
      </w:r>
      <w:r>
        <w:t xml:space="preserve">The announcement sharing with pregnancy news requires thoughtful approach through careful consideration despite exciting information or positive development without impulsive communication.</w:t>
      </w:r>
      <w:r>
        <w:t xml:space="preserve">”</w:t>
      </w:r>
    </w:p>
    <w:p>
      <w:pPr>
        <w:pStyle w:val="BodyText"/>
      </w:pPr>
      <w:r>
        <w:t xml:space="preserve">My structured statement contained practical wisdom beyond the simple observation. The weekend gathering with friend group represented interesting reconsideration through necessary adjustment despite previous planning or prior arrangement without unchanged approach. The announcement sharing with pregnancy news required thoughtful approach through careful consideration despite exciting information or positive development without impulsive communication.</w:t>
      </w:r>
    </w:p>
    <w:p>
      <w:pPr>
        <w:pStyle w:val="BodyText"/>
      </w:pPr>
      <w:r>
        <w:t xml:space="preserve">“</w:t>
      </w:r>
      <w:r>
        <w:t xml:space="preserve">The medical event with surgical procedure creates additional factor through important consideration despite announcement planning or sharing approach without irrelevant detail,</w:t>
      </w:r>
      <w:r>
        <w:t xml:space="preserve">”</w:t>
      </w:r>
      <w:r>
        <w:t xml:space="preserve"> </w:t>
      </w:r>
      <w:r>
        <w:t xml:space="preserve">Eli agreed, his structured language containing balanced perspective beneath the technical precision.</w:t>
      </w:r>
      <w:r>
        <w:t xml:space="preserve"> </w:t>
      </w:r>
      <w:r>
        <w:t xml:space="preserve">“</w:t>
      </w:r>
      <w:r>
        <w:t xml:space="preserve">The complete information with comprehensive explanation provides appropriate approach through suitable method despite exciting news or significant development without partial disclosure.</w:t>
      </w:r>
      <w:r>
        <w:t xml:space="preserve">”</w:t>
      </w:r>
    </w:p>
    <w:p>
      <w:pPr>
        <w:pStyle w:val="BodyText"/>
      </w:pPr>
      <w:r>
        <w:t xml:space="preserve">His structured statement contained practical wisdom beyond the simple agreement. The medical event with surgical procedure represented additional factor through important consideration despite announcement planning or sharing approach without irrelevant detail. The complete information with comprehensive explanation demonstrated appropriate approach through suitable method despite exciting news or significant development without partial disclosure.</w:t>
      </w:r>
    </w:p>
    <w:p>
      <w:pPr>
        <w:pStyle w:val="BodyText"/>
      </w:pPr>
      <w:r>
        <w:t xml:space="preserve">“</w:t>
      </w:r>
      <w:r>
        <w:t xml:space="preserve">The friend support with trusted relationships creates valuable resource through important benefit despite medical challenge or health difficulty without isolated experience,</w:t>
      </w:r>
      <w:r>
        <w:t xml:space="preserve">”</w:t>
      </w:r>
      <w:r>
        <w:t xml:space="preserve"> </w:t>
      </w:r>
      <w:r>
        <w:t xml:space="preserve">I observed, the meaningful insight creating thoughtful consideration through reflective thinking despite practical matter or logistical issue without philosophical intent.</w:t>
      </w:r>
      <w:r>
        <w:t xml:space="preserve"> </w:t>
      </w:r>
      <w:r>
        <w:t xml:space="preserve">“</w:t>
      </w:r>
      <w:r>
        <w:t xml:space="preserve">The shared news with complete information provides honest approach through transparent communication despite complicated situation or complex circumstance without simplified explanation.</w:t>
      </w:r>
      <w:r>
        <w:t xml:space="preserve">”</w:t>
      </w:r>
    </w:p>
    <w:p>
      <w:pPr>
        <w:pStyle w:val="BodyText"/>
      </w:pPr>
      <w:r>
        <w:t xml:space="preserve">My structured statement contained thoughtful consideration beyond the simple observation. The friend support with trusted relationships represented valuable resource through important benefit despite medical challenge or health difficulty without isolated experience. The shared news with complete information demonstrated honest approach through transparent communication despite complicated situation or complex circumstance without simplified explanation.</w:t>
      </w:r>
    </w:p>
    <w:p>
      <w:pPr>
        <w:pStyle w:val="BodyText"/>
      </w:pPr>
      <w:r>
        <w:t xml:space="preserve">“</w:t>
      </w:r>
      <w:r>
        <w:t xml:space="preserve">The weekend timing with Saturday evening maintains appropriate schedule through suitable arrangement despite recent events or new developments without changed planning,</w:t>
      </w:r>
      <w:r>
        <w:t xml:space="preserve">”</w:t>
      </w:r>
      <w:r>
        <w:t xml:space="preserve"> </w:t>
      </w:r>
      <w:r>
        <w:t xml:space="preserve">Eli suggested, seeking confirmation with inquiring approach despite tentative proposal or provisional suggestion without insisted preference.</w:t>
      </w:r>
      <w:r>
        <w:t xml:space="preserve"> </w:t>
      </w:r>
      <w:r>
        <w:t xml:space="preserve">“</w:t>
      </w:r>
      <w:r>
        <w:t xml:space="preserve">The gathering adjustment with modified approach provides balanced solution through reasonable compromise despite original plan or initial arrangement without rigid adherence.</w:t>
      </w:r>
      <w:r>
        <w:t xml:space="preserve">”</w:t>
      </w:r>
    </w:p>
    <w:p>
      <w:pPr>
        <w:pStyle w:val="BodyText"/>
      </w:pPr>
      <w:r>
        <w:t xml:space="preserve">His structured suggestion contained practical compromise beyond the simple proposal. The weekend timing with Saturday evening represented appropriate schedule through suitable arrangement despite recent events or new developments without changed planning. The gathering adjustment with modified approach demonstrated balanced solution through reasonable compromise despite original plan or initial arrangement without rigid adherence.</w:t>
      </w:r>
    </w:p>
    <w:p>
      <w:pPr>
        <w:pStyle w:val="BodyText"/>
      </w:pPr>
      <w:r>
        <w:t xml:space="preserve">“</w:t>
      </w:r>
      <w:r>
        <w:t xml:space="preserve">The weekend timing with Saturday evening creates suitable arrangement through appropriate schedule despite recovery process or healing progression without problematic timing,</w:t>
      </w:r>
      <w:r>
        <w:t xml:space="preserve">”</w:t>
      </w:r>
      <w:r>
        <w:t xml:space="preserve"> </w:t>
      </w:r>
      <w:r>
        <w:t xml:space="preserve">I confirmed, my expression revealing comfortable acceptance beyond the simple agreement.</w:t>
      </w:r>
      <w:r>
        <w:t xml:space="preserve"> </w:t>
      </w:r>
      <w:r>
        <w:t xml:space="preserve">“</w:t>
      </w:r>
      <w:r>
        <w:t xml:space="preserve">The gathering adjustment with modified approach provides balanced solution through reasonable compromise despite original plan or initial arrangement without rigid adherence.</w:t>
      </w:r>
      <w:r>
        <w:t xml:space="preserve">”</w:t>
      </w:r>
    </w:p>
    <w:p>
      <w:pPr>
        <w:pStyle w:val="BodyText"/>
      </w:pPr>
      <w:r>
        <w:t xml:space="preserve">My structured confirmation contained practical acceptance beyond the simple agreement. The weekend timing with Saturday evening represented suitable arrangement through appropriate schedule despite recovery process or healing progression without problematic timing. The gathering adjustment with modified approach demonstrated balanced solution through reasonable compromise despite original plan or initial arrangement without rigid adherence.</w:t>
      </w:r>
    </w:p>
    <w:p>
      <w:pPr>
        <w:pStyle w:val="BodyText"/>
      </w:pPr>
      <w:r>
        <w:t xml:space="preserve">As we reached the hospital exit with final departure through complete leaving, the outdoor environment with natural setting created refreshing experience through pleasant sensation despite simple surroundings or basic elements without extraordinary features. The fresh air with natural breeze demonstrated welcome change through positive difference despite hospital atmosphere or indoor environment without dramatic contrast.</w:t>
      </w:r>
    </w:p>
    <w:p>
      <w:pPr>
        <w:pStyle w:val="BodyText"/>
      </w:pPr>
      <w:r>
        <w:t xml:space="preserve">“</w:t>
      </w:r>
      <w:r>
        <w:t xml:space="preserve">The car location with nearby parking creates convenient arrangement through appropriate placement despite hospital size or facility scale without distant position,</w:t>
      </w:r>
      <w:r>
        <w:t xml:space="preserve">”</w:t>
      </w:r>
      <w:r>
        <w:t xml:space="preserve"> </w:t>
      </w:r>
      <w:r>
        <w:t xml:space="preserve">Eli noted as the discharge nurse transferred me from the wheelchair to the passenger seat with careful assistance through gentle help despite improving condition or better state without complete recovery.</w:t>
      </w:r>
      <w:r>
        <w:t xml:space="preserve"> </w:t>
      </w:r>
      <w:r>
        <w:t xml:space="preserve">“</w:t>
      </w:r>
      <w:r>
        <w:t xml:space="preserve">The comfortable seating with proper support provides suitable arrangement through appropriate accommodation despite travel requirement or movement necessity without extended journey.</w:t>
      </w:r>
      <w:r>
        <w:t xml:space="preserve">”</w:t>
      </w:r>
    </w:p>
    <w:p>
      <w:pPr>
        <w:pStyle w:val="BodyText"/>
      </w:pPr>
      <w:r>
        <w:t xml:space="preserve">His structured statement contained practical consideration beyond the simple observation. The car location with nearby parking represented convenient arrangement through appropriate placement despite hospital size or facility scale without distant position. The comfortable seating with proper support demonstrated suitable arrangement through appropriate accommodation despite travel requirement or movement necessity without extended journey.</w:t>
      </w:r>
    </w:p>
    <w:p>
      <w:pPr>
        <w:pStyle w:val="BodyText"/>
      </w:pPr>
      <w:r>
        <w:t xml:space="preserve">“</w:t>
      </w:r>
      <w:r>
        <w:t xml:space="preserve">The hospital departure with facility exit creates completed process through finished procedure despite ongoing recovery or continued healing without concluded treatment,</w:t>
      </w:r>
      <w:r>
        <w:t xml:space="preserve">”</w:t>
      </w:r>
      <w:r>
        <w:t xml:space="preserve"> </w:t>
      </w:r>
      <w:r>
        <w:t xml:space="preserve">the discharge nurse observed as she completed the transfer with professional efficiency beyond the simple assistance.</w:t>
      </w:r>
      <w:r>
        <w:t xml:space="preserve"> </w:t>
      </w:r>
      <w:r>
        <w:t xml:space="preserve">“</w:t>
      </w:r>
      <w:r>
        <w:t xml:space="preserve">The home care with appropriate instructions provides necessary guidance through essential direction despite hospital departure or facility exit without professional supervision.</w:t>
      </w:r>
      <w:r>
        <w:t xml:space="preserve">”</w:t>
      </w:r>
    </w:p>
    <w:p>
      <w:pPr>
        <w:pStyle w:val="BodyText"/>
      </w:pPr>
      <w:r>
        <w:t xml:space="preserve">Her structured statement contained important reminder beyond the simple observation. The hospital departure with facility exit represented completed process through finished procedure despite ongoing recovery or continued healing without concluded treatment. The home care with appropriate instructions demonstrated necessary guidance through essential direction despite hospital departure or facility exit without professional supervision.</w:t>
      </w:r>
    </w:p>
    <w:p>
      <w:pPr>
        <w:pStyle w:val="BodyText"/>
      </w:pPr>
      <w:r>
        <w:t xml:space="preserve">As Eli started the car with operational action through functional process, the homeward journey with return trip created final step through concluding action despite hospital experience or medical episode without completed recovery. The departure process with exit procedure demonstrated concluding event through ending episode despite ongoing recovery or continued healing without completed process.</w:t>
      </w:r>
    </w:p>
    <w:p>
      <w:pPr>
        <w:pStyle w:val="BodyText"/>
      </w:pPr>
      <w:r>
        <w:t xml:space="preserve">“</w:t>
      </w:r>
      <w:r>
        <w:t xml:space="preserve">The apartment return with home arrival creates anticipated destination through desired location despite recovery process or healing progression without complete restoration,</w:t>
      </w:r>
      <w:r>
        <w:t xml:space="preserve">”</w:t>
      </w:r>
      <w:r>
        <w:t xml:space="preserve"> </w:t>
      </w:r>
      <w:r>
        <w:t xml:space="preserve">I observed as we drove through the city streets with careful navigation through gentle driving despite urban traffic or city congestion without aggressive operation.</w:t>
      </w:r>
      <w:r>
        <w:t xml:space="preserve"> </w:t>
      </w:r>
      <w:r>
        <w:t xml:space="preserve">“</w:t>
      </w:r>
      <w:r>
        <w:t xml:space="preserve">The familiar environment with personal space provides preferred setting through comfortable surroundings despite quality care or appropriate treatment without institutional context.</w:t>
      </w:r>
      <w:r>
        <w:t xml:space="preserve">”</w:t>
      </w:r>
    </w:p>
    <w:p>
      <w:pPr>
        <w:pStyle w:val="BodyText"/>
      </w:pPr>
      <w:r>
        <w:t xml:space="preserve">My structured observation contained genuine pleasure beyond the simple statement. The apartment return with home arrival represented anticipated destination through desired location despite recovery process or healing progression without complete restoration. The familiar environment with personal space demonstrated preferred setting through comfortable surroundings despite quality care or appropriate treatment without institutional context.</w:t>
      </w:r>
    </w:p>
    <w:p>
      <w:pPr>
        <w:pStyle w:val="BodyText"/>
      </w:pPr>
      <w:r>
        <w:t xml:space="preserve">“</w:t>
      </w:r>
      <w:r>
        <w:t xml:space="preserve">The home preparation with suitable arrangement creates completed action through finished task despite early hour or morning time without delayed readiness,</w:t>
      </w:r>
      <w:r>
        <w:t xml:space="preserve">”</w:t>
      </w:r>
      <w:r>
        <w:t xml:space="preserve"> </w:t>
      </w:r>
      <w:r>
        <w:t xml:space="preserve">Eli assured me, his structured language containing thoughtful consideration beneath the technical precision.</w:t>
      </w:r>
      <w:r>
        <w:t xml:space="preserve"> </w:t>
      </w:r>
      <w:r>
        <w:t xml:space="preserve">“</w:t>
      </w:r>
      <w:r>
        <w:t xml:space="preserve">The recovery support with appropriate setup provides suitable environment through proper preparation despite limited knowledge or partial information without inadequate arrangement.</w:t>
      </w:r>
      <w:r>
        <w:t xml:space="preserve">”</w:t>
      </w:r>
    </w:p>
    <w:p>
      <w:pPr>
        <w:pStyle w:val="BodyText"/>
      </w:pPr>
      <w:r>
        <w:t xml:space="preserve">His structured assurance contained caring preparation beyond the simple statement. The home preparation with suitable arrangement represented completed action through finished task despite early hour or morning time without delayed readiness. The recovery support with appropriate setup demonstrated suitable environment through proper preparation despite limited knowledge or partial information without inadequate arrangement.</w:t>
      </w:r>
    </w:p>
    <w:p>
      <w:pPr>
        <w:pStyle w:val="BodyText"/>
      </w:pPr>
      <w:r>
        <w:t xml:space="preserve">As we arrived at our apartment building with timely arrival through direct route, the homecoming experience with return event created welcome development through positive change despite recovery context or healing situation without diminished appreciation. The familiar setting with known environment demonstrated comfortable feeling through pleasant sensation despite recent absence or temporary separation without extended duration.</w:t>
      </w:r>
    </w:p>
    <w:p>
      <w:pPr>
        <w:pStyle w:val="BodyText"/>
      </w:pPr>
      <w:r>
        <w:t xml:space="preserve">“</w:t>
      </w:r>
      <w:r>
        <w:t xml:space="preserve">The building entrance with elevator access creates convenient approach through appropriate method despite physical limitation or movement restriction without problematic barrier,</w:t>
      </w:r>
      <w:r>
        <w:t xml:space="preserve">”</w:t>
      </w:r>
      <w:r>
        <w:t xml:space="preserve"> </w:t>
      </w:r>
      <w:r>
        <w:t xml:space="preserve">Eli noted as he parked the car with careful placement through precise positioning despite parking area or vehicle section without difficult location.</w:t>
      </w:r>
      <w:r>
        <w:t xml:space="preserve"> </w:t>
      </w:r>
      <w:r>
        <w:t xml:space="preserve">“</w:t>
      </w:r>
      <w:r>
        <w:t xml:space="preserve">The minimal walking with limited distance provides suitable arrangement through appropriate requirement despite recovery status or healing condition without excessive demand.</w:t>
      </w:r>
      <w:r>
        <w:t xml:space="preserve">”</w:t>
      </w:r>
    </w:p>
    <w:p>
      <w:pPr>
        <w:pStyle w:val="BodyText"/>
      </w:pPr>
      <w:r>
        <w:t xml:space="preserve">His structured statement contained practical consideration beyond the simple observation. The building entrance with elevator access represented convenient approach through appropriate method despite physical limitation or movement restriction without problematic barrier. The minimal walking with limited distance demonstrated suitable arrangement through appropriate requirement despite recovery status or healing condition without excessive demand.</w:t>
      </w:r>
    </w:p>
    <w:p>
      <w:pPr>
        <w:pStyle w:val="BodyText"/>
      </w:pPr>
      <w:r>
        <w:t xml:space="preserve">“</w:t>
      </w:r>
      <w:r>
        <w:t xml:space="preserve">The thoughtful consideration with practical planning creates appreciated arrangement through valued preparation despite simple matter or basic issue without extraordinary effort,</w:t>
      </w:r>
      <w:r>
        <w:t xml:space="preserve">”</w:t>
      </w:r>
      <w:r>
        <w:t xml:space="preserve"> </w:t>
      </w:r>
      <w:r>
        <w:t xml:space="preserve">I acknowledged, recognizing his attentiveness with grateful appreciation despite expected behavior or anticipated action without diminished value.</w:t>
      </w:r>
      <w:r>
        <w:t xml:space="preserve"> </w:t>
      </w:r>
      <w:r>
        <w:t xml:space="preserve">“</w:t>
      </w:r>
      <w:r>
        <w:t xml:space="preserve">The supportive approach with helpful assistance provides meaningful care through significant aid despite routine activity or regular action without extraordinary nature.</w:t>
      </w:r>
      <w:r>
        <w:t xml:space="preserve">”</w:t>
      </w:r>
    </w:p>
    <w:p>
      <w:pPr>
        <w:pStyle w:val="BodyText"/>
      </w:pPr>
      <w:r>
        <w:t xml:space="preserve">My structured acknowledgment contained genuine gratitude beyond the simple recognition. The thoughtful consideration with practical planning represented appreciated arrangement through valued preparation despite simple matter or basic issue without extraordinary effort. The supportive approach with helpful assistance demonstrated meaningful care through significant aid despite routine activity or regular action without extraordinary nature.</w:t>
      </w:r>
    </w:p>
    <w:p>
      <w:pPr>
        <w:pStyle w:val="BodyText"/>
      </w:pPr>
      <w:r>
        <w:t xml:space="preserve">As we entered our apartment with homecoming arrival through completed journey, the familiar environment with personal space created welcome feeling through pleasant sensation despite recent absence or temporary separation without extended duration. The comfortable setting with known surroundings demonstrated preferred environment through desired location despite recovery process or healing progression without medical facility.</w:t>
      </w:r>
    </w:p>
    <w:p>
      <w:pPr>
        <w:pStyle w:val="BodyText"/>
      </w:pPr>
      <w:r>
        <w:t xml:space="preserve">“</w:t>
      </w:r>
      <w:r>
        <w:t xml:space="preserve">The apartment preparation with comfortable arrangement creates suitable environment through appropriate setting despite recovery process or healing progression without medical facility,</w:t>
      </w:r>
      <w:r>
        <w:t xml:space="preserve">”</w:t>
      </w:r>
      <w:r>
        <w:t xml:space="preserve"> </w:t>
      </w:r>
      <w:r>
        <w:t xml:space="preserve">I observed as I noticed the thoughtful preparations with appreciative recognition despite simple adjustments or basic changes without elaborate modifications.</w:t>
      </w:r>
      <w:r>
        <w:t xml:space="preserve"> </w:t>
      </w:r>
      <w:r>
        <w:t xml:space="preserve">“</w:t>
      </w:r>
      <w:r>
        <w:t xml:space="preserve">The recovery support with proper setup provides healing assistance through helpful accommodation despite independent function or personal capability without excessive help.</w:t>
      </w:r>
      <w:r>
        <w:t xml:space="preserve">”</w:t>
      </w:r>
    </w:p>
    <w:p>
      <w:pPr>
        <w:pStyle w:val="BodyText"/>
      </w:pPr>
      <w:r>
        <w:t xml:space="preserve">My structured observation contained genuine appreciation beyond the simple statement. The apartment preparation with comfortable arrangement represented suitable environment through appropriate setting despite recovery process or healing progression without medical facility. The recovery support with proper setup demonstrated healing assistance through helpful accommodation despite independent function or personal capability without excessive help.</w:t>
      </w:r>
    </w:p>
    <w:p>
      <w:pPr>
        <w:pStyle w:val="BodyText"/>
      </w:pPr>
      <w:r>
        <w:t xml:space="preserve">“</w:t>
      </w:r>
      <w:r>
        <w:t xml:space="preserve">The living room with couch pillows creates comfortable resting through appropriate support despite upright position or seated posture without bed confinement,</w:t>
      </w:r>
      <w:r>
        <w:t xml:space="preserve">”</w:t>
      </w:r>
      <w:r>
        <w:t xml:space="preserve"> </w:t>
      </w:r>
      <w:r>
        <w:t xml:space="preserve">Eli explained, guiding me with gentle direction through careful indication despite obvious arrangement or visible setup without unnecessary explanation.</w:t>
      </w:r>
      <w:r>
        <w:t xml:space="preserve"> </w:t>
      </w:r>
      <w:r>
        <w:t xml:space="preserve">“</w:t>
      </w:r>
      <w:r>
        <w:t xml:space="preserve">The side table with essential items provides convenient access through appropriate placement despite seated position or stationary location without difficult reaching.</w:t>
      </w:r>
      <w:r>
        <w:t xml:space="preserve">”</w:t>
      </w:r>
    </w:p>
    <w:p>
      <w:pPr>
        <w:pStyle w:val="BodyText"/>
      </w:pPr>
      <w:r>
        <w:t xml:space="preserve">His structured explanation contained thoughtful consideration beyond the simple information. The living room with couch pillows represented comfortable resting through appropriate support despite upright position or seated posture without bed confinement. The side table with essential items demonstrated convenient access through appropriate placement despite seated position or stationary location without difficult reaching.</w:t>
      </w:r>
    </w:p>
    <w:p>
      <w:pPr>
        <w:pStyle w:val="BodyText"/>
      </w:pPr>
      <w:r>
        <w:t xml:space="preserve">“</w:t>
      </w:r>
      <w:r>
        <w:t xml:space="preserve">The bedroom preparation with adjusted pillows creates alternative option through additional choice despite living room arrangement or couch setup without limited possibility,</w:t>
      </w:r>
      <w:r>
        <w:t xml:space="preserve">”</w:t>
      </w:r>
      <w:r>
        <w:t xml:space="preserve"> </w:t>
      </w:r>
      <w:r>
        <w:t xml:space="preserve">he continued, his structured language containing comprehensive planning beneath the technical precision.</w:t>
      </w:r>
      <w:r>
        <w:t xml:space="preserve"> </w:t>
      </w:r>
      <w:r>
        <w:t xml:space="preserve">“</w:t>
      </w:r>
      <w:r>
        <w:t xml:space="preserve">The bathroom accessibility with clear path provides necessary arrangement through important consideration despite movement limitation or physical restriction without problematic barrier.</w:t>
      </w:r>
      <w:r>
        <w:t xml:space="preserve">”</w:t>
      </w:r>
    </w:p>
    <w:p>
      <w:pPr>
        <w:pStyle w:val="BodyText"/>
      </w:pPr>
      <w:r>
        <w:t xml:space="preserve">His structured explanation contained thorough preparation beyond the simple information. The bedroom preparation with adjusted pillows represented alternative option through additional choice despite living room arrangement or couch setup without limited possibility. The bathroom accessibility with clear path demonstrated necessary arrangement through important consideration despite movement limitation or physical restriction without problematic barrier.</w:t>
      </w:r>
    </w:p>
    <w:p>
      <w:pPr>
        <w:pStyle w:val="BodyText"/>
      </w:pPr>
      <w:r>
        <w:t xml:space="preserve">As I carefully settled onto the couch with gentle movement through cautious action, the physical comfort with proper support created improved feeling through better sensation despite recovery process or healing progression without complete restoration. The home environment with familiar setting demonstrated welcome change through positive difference despite quality care or appropriate treatment without institutional context.</w:t>
      </w:r>
    </w:p>
    <w:p>
      <w:pPr>
        <w:pStyle w:val="BodyText"/>
      </w:pPr>
      <w:r>
        <w:t xml:space="preserve">“</w:t>
      </w:r>
      <w:r>
        <w:t xml:space="preserve">The thoughtful preparation with careful arrangement creates appreciated effort through valued action despite simple adjustments or basic changes without elaborate modifications,</w:t>
      </w:r>
      <w:r>
        <w:t xml:space="preserve">”</w:t>
      </w:r>
      <w:r>
        <w:t xml:space="preserve"> </w:t>
      </w:r>
      <w:r>
        <w:t xml:space="preserve">I acknowledged, expressing gratitude with sincere appreciation despite expected behavior or anticipated action without diminished value.</w:t>
      </w:r>
      <w:r>
        <w:t xml:space="preserve"> </w:t>
      </w:r>
      <w:r>
        <w:t xml:space="preserve">“</w:t>
      </w:r>
      <w:r>
        <w:t xml:space="preserve">The supportive approach with helpful assistance provides meaningful care through significant aid despite routine activity or regular action without extraordinary nature.</w:t>
      </w:r>
      <w:r>
        <w:t xml:space="preserve">”</w:t>
      </w:r>
    </w:p>
    <w:p>
      <w:pPr>
        <w:pStyle w:val="BodyText"/>
      </w:pPr>
      <w:r>
        <w:t xml:space="preserve">My structured acknowledgment contained genuine gratitude beyond the simple recognition. The thoughtful preparation with careful arrangement represented appreciated effort through valued action despite simple adjustments or basic changes without elaborate modifications. The supportive approach with helpful assistance demonstrated meaningful care through significant aid despite routine activity or regular action without extraordinary nature.</w:t>
      </w:r>
    </w:p>
    <w:p>
      <w:pPr>
        <w:pStyle w:val="BodyText"/>
      </w:pPr>
      <w:r>
        <w:t xml:space="preserve">“</w:t>
      </w:r>
      <w:r>
        <w:t xml:space="preserve">The supportive care with helpful assistance creates natural response through appropriate action despite extraordinary perception or unusual view without accurate assessment,</w:t>
      </w:r>
      <w:r>
        <w:t xml:space="preserve">”</w:t>
      </w:r>
      <w:r>
        <w:t xml:space="preserve"> </w:t>
      </w:r>
      <w:r>
        <w:t xml:space="preserve">Eli replied, his structured language containing modest perspective beneath the technical precision.</w:t>
      </w:r>
      <w:r>
        <w:t xml:space="preserve"> </w:t>
      </w:r>
      <w:r>
        <w:t xml:space="preserve">“</w:t>
      </w:r>
      <w:r>
        <w:t xml:space="preserve">The partner responsibility with mutual support provides expected behavior through normal conduct despite perceived specialness or assumed uniqueness without accurate evaluation.</w:t>
      </w:r>
      <w:r>
        <w:t xml:space="preserve">”</w:t>
      </w:r>
    </w:p>
    <w:p>
      <w:pPr>
        <w:pStyle w:val="BodyText"/>
      </w:pPr>
      <w:r>
        <w:t xml:space="preserve">His structured statement contained humble perspective beyond the simple response. The supportive care with helpful assistance represented natural response through appropriate action despite extraordinary perception or unusual view without accurate assessment. The partner responsibility with mutual support demonstrated expected behavior through normal conduct despite perceived specialness or assumed uniqueness without accurate evaluation.</w:t>
      </w:r>
    </w:p>
    <w:p>
      <w:pPr>
        <w:pStyle w:val="BodyText"/>
      </w:pPr>
      <w:r>
        <w:t xml:space="preserve">As the afternoon progressed with passing time through advancing hours, the recovery continuation with healing progression maintained improving condition through better state despite location change or setting transition without compromised care. The home environment with familiar setting demonstrated comfortable experience through pleasant sensation despite recovery process or healing progression without complete restoration.</w:t>
      </w:r>
    </w:p>
    <w:p>
      <w:pPr>
        <w:pStyle w:val="BodyText"/>
      </w:pPr>
      <w:r>
        <w:t xml:space="preserve">“</w:t>
      </w:r>
      <w:r>
        <w:t xml:space="preserve">The weekend gathering with friend group creates planning requirement through necessary preparation despite recovery status or healing condition without excessive effort,</w:t>
      </w:r>
      <w:r>
        <w:t xml:space="preserve">”</w:t>
      </w:r>
      <w:r>
        <w:t xml:space="preserve"> </w:t>
      </w:r>
      <w:r>
        <w:t xml:space="preserve">I noted as we enjoyed a light meal with appropriate food through suitable nourishment despite limited appetite or reduced hunger without complete absence.</w:t>
      </w:r>
      <w:r>
        <w:t xml:space="preserve"> </w:t>
      </w:r>
      <w:r>
        <w:t xml:space="preserve">“</w:t>
      </w:r>
      <w:r>
        <w:t xml:space="preserve">The announcement approach with sharing method provides important consideration through significant planning despite exciting news or positive development without impulsive communication.</w:t>
      </w:r>
      <w:r>
        <w:t xml:space="preserve">”</w:t>
      </w:r>
    </w:p>
    <w:p>
      <w:pPr>
        <w:pStyle w:val="BodyText"/>
      </w:pPr>
      <w:r>
        <w:t xml:space="preserve">My structured statement contained practical consideration beyond the simple observation. The weekend gathering with friend group represented planning requirement through necessary preparation despite recovery status or healing condition without excessive effort. The announcement approach with sharing method demonstrated important consideration through significant planning despite exciting news or positive development without impulsive communication.</w:t>
      </w:r>
    </w:p>
    <w:p>
      <w:pPr>
        <w:pStyle w:val="BodyText"/>
      </w:pPr>
      <w:r>
        <w:t xml:space="preserve">“</w:t>
      </w:r>
      <w:r>
        <w:t xml:space="preserve">The medical event with surgical procedure creates additional factor through important consideration despite announcement planning or sharing approach without irrelevant detail,</w:t>
      </w:r>
      <w:r>
        <w:t xml:space="preserve">”</w:t>
      </w:r>
      <w:r>
        <w:t xml:space="preserve"> </w:t>
      </w:r>
      <w:r>
        <w:t xml:space="preserve">Eli agreed, his structured language containing balanced perspective beneath the technical precision.</w:t>
      </w:r>
      <w:r>
        <w:t xml:space="preserve"> </w:t>
      </w:r>
      <w:r>
        <w:t xml:space="preserve">“</w:t>
      </w:r>
      <w:r>
        <w:t xml:space="preserve">The complete information with comprehensive explanation provides appropriate approach through suitable method despite exciting news or significant development without partial disclosure.</w:t>
      </w:r>
      <w:r>
        <w:t xml:space="preserve">”</w:t>
      </w:r>
    </w:p>
    <w:p>
      <w:pPr>
        <w:pStyle w:val="BodyText"/>
      </w:pPr>
      <w:r>
        <w:t xml:space="preserve">His structured statement contained practical wisdom beyond the simple agreement. The medical event with surgical procedure represented additional factor through important consideration despite announcement planning or sharing approach without irrelevant detail. The complete information with comprehensive explanation demonstrated appropriate approach through suitable method despite exciting news or significant development without partial disclosure.</w:t>
      </w:r>
    </w:p>
    <w:p>
      <w:pPr>
        <w:pStyle w:val="BodyText"/>
      </w:pPr>
      <w:r>
        <w:t xml:space="preserve">“</w:t>
      </w:r>
      <w:r>
        <w:t xml:space="preserve">The pregnancy announcement with surgical information creates combined sharing through unified communication despite separate events or distinct developments without disconnected explanation,</w:t>
      </w:r>
      <w:r>
        <w:t xml:space="preserve">”</w:t>
      </w:r>
      <w:r>
        <w:t xml:space="preserve"> </w:t>
      </w:r>
      <w:r>
        <w:t xml:space="preserve">I suggested, seeking balanced approach through reasonable solution despite complex situation or complicated circumstance without simplified handling.</w:t>
      </w:r>
      <w:r>
        <w:t xml:space="preserve"> </w:t>
      </w:r>
      <w:r>
        <w:t xml:space="preserve">“</w:t>
      </w:r>
      <w:r>
        <w:t xml:space="preserve">The honest disclosure with complete information provides transparent approach through comprehensive communication despite challenging explanation or difficult description without simplified presentation.</w:t>
      </w:r>
      <w:r>
        <w:t xml:space="preserve">”</w:t>
      </w:r>
    </w:p>
    <w:p>
      <w:pPr>
        <w:pStyle w:val="BodyText"/>
      </w:pPr>
      <w:r>
        <w:t xml:space="preserve">My structured suggestion contained practical wisdom beyond the simple proposal. The pregnancy announcement with surgical information represented combined sharing through unified communication despite separate events or distinct developments without disconnected explanation. The honest disclosure with complete information demonstrated transparent approach through comprehensive communication despite challenging explanation or difficult description without simplified presentation.</w:t>
      </w:r>
    </w:p>
    <w:p>
      <w:pPr>
        <w:pStyle w:val="BodyText"/>
      </w:pPr>
      <w:r>
        <w:t xml:space="preserve">“</w:t>
      </w:r>
      <w:r>
        <w:t xml:space="preserve">The friend support with trusted relationships creates appropriate audience through suitable recipients despite personal news or private information without public sharing,</w:t>
      </w:r>
      <w:r>
        <w:t xml:space="preserve">”</w:t>
      </w:r>
      <w:r>
        <w:t xml:space="preserve"> </w:t>
      </w:r>
      <w:r>
        <w:t xml:space="preserve">Eli agreed, his expression revealing comfortable acceptance beyond the simple agreement.</w:t>
      </w:r>
      <w:r>
        <w:t xml:space="preserve"> </w:t>
      </w:r>
      <w:r>
        <w:t xml:space="preserve">“</w:t>
      </w:r>
      <w:r>
        <w:t xml:space="preserve">The combined sharing with unified communication provides efficient approach through effective method despite separate events or distinct developments without repetitive explanation.</w:t>
      </w:r>
      <w:r>
        <w:t xml:space="preserve">”</w:t>
      </w:r>
    </w:p>
    <w:p>
      <w:pPr>
        <w:pStyle w:val="BodyText"/>
      </w:pPr>
      <w:r>
        <w:t xml:space="preserve">His structured agreement contained practical acceptance beyond the simple confirmation. The friend support with trusted relationships represented appropriate audience through suitable recipients despite personal news or private information without public sharing. The combined sharing with unified communication demonstrated efficient approach through effective method despite separate events or distinct developments without repetitive explanation.</w:t>
      </w:r>
    </w:p>
    <w:p>
      <w:pPr>
        <w:pStyle w:val="BodyText"/>
      </w:pPr>
      <w:r>
        <w:t xml:space="preserve">As our planning concluded with finalized approach through decided method, the announcement preparation with sharing strategy created appropriate arrangement through suitable planning despite exciting news or significant development without impulsive communication. The weekend gathering with friend group demonstrated upcoming event through planned occasion despite recovery process or healing progression without canceled socializing.</w:t>
      </w:r>
    </w:p>
    <w:p>
      <w:pPr>
        <w:pStyle w:val="BodyText"/>
      </w:pPr>
      <w:r>
        <w:t xml:space="preserve">The afternoon continued with restful recovery through healing relaxation despite active mind or engaged thoughts without physical exertion. The home environment with familiar setting maintained comfortable experience through pleasant sensation despite recovery process or healing progression without complete restoration.</w:t>
      </w:r>
    </w:p>
    <w:p>
      <w:pPr>
        <w:pStyle w:val="BodyText"/>
      </w:pPr>
      <w:r>
        <w:t xml:space="preserve">“</w:t>
      </w:r>
      <w:r>
        <w:t xml:space="preserve">The protocol implementation with department expansion creates professional achievement through significant accomplishment despite personal challenge or private difficulty without diminished significance,</w:t>
      </w:r>
      <w:r>
        <w:t xml:space="preserve">”</w:t>
      </w:r>
      <w:r>
        <w:t xml:space="preserve"> </w:t>
      </w:r>
      <w:r>
        <w:t xml:space="preserve">I observed, returning to our earlier discussion with continued interest despite intervening topics or different subjects without forgotten consideration.</w:t>
      </w:r>
      <w:r>
        <w:t xml:space="preserve"> </w:t>
      </w:r>
      <w:r>
        <w:t xml:space="preserve">“</w:t>
      </w:r>
      <w:r>
        <w:t xml:space="preserve">The hospital adoption with institutional implementation provides comprehensive acceptance through complete integration despite departmental divisions or specialty separations without fragmented approach.</w:t>
      </w:r>
      <w:r>
        <w:t xml:space="preserve">”</w:t>
      </w:r>
    </w:p>
    <w:p>
      <w:pPr>
        <w:pStyle w:val="BodyText"/>
      </w:pPr>
      <w:r>
        <w:t xml:space="preserve">My structured observation contained professional satisfaction beyond the simple statement. The protocol implementation with department expansion represented professional achievement through significant accomplishment despite personal challenge or private difficulty without diminished significance. The hospital adoption with institutional implementation demonstrated comprehensive acceptance through complete integration despite departmental divisions or specialty separations without fragmented approach.</w:t>
      </w:r>
    </w:p>
    <w:p>
      <w:pPr>
        <w:pStyle w:val="BodyText"/>
      </w:pPr>
      <w:r>
        <w:t xml:space="preserve">“</w:t>
      </w:r>
      <w:r>
        <w:t xml:space="preserve">The protocol effectiveness with demonstrated results creates convincing evidence through observable outcomes despite different departments or varied settings without limited function,</w:t>
      </w:r>
      <w:r>
        <w:t xml:space="preserve">”</w:t>
      </w:r>
      <w:r>
        <w:t xml:space="preserve"> </w:t>
      </w:r>
      <w:r>
        <w:t xml:space="preserve">Eli agreed, his structured language containing professional pride beneath the technical precision.</w:t>
      </w:r>
      <w:r>
        <w:t xml:space="preserve"> </w:t>
      </w:r>
      <w:r>
        <w:t xml:space="preserve">“</w:t>
      </w:r>
      <w:r>
        <w:t xml:space="preserve">The implementation success with diverse applications provides comprehensive validation through complete assessment despite different environments or varied contexts without restricted utility.</w:t>
      </w:r>
      <w:r>
        <w:t xml:space="preserve">”</w:t>
      </w:r>
    </w:p>
    <w:p>
      <w:pPr>
        <w:pStyle w:val="BodyText"/>
      </w:pPr>
      <w:r>
        <w:t xml:space="preserve">His structured statement contained satisfied accomplishment beyond the simple agreement. The protocol effectiveness with demonstrated results represented convincing evidence through observable outcomes despite different departments or varied settings without limited function. The implementation success with diverse applications demonstrated comprehensive validation through complete assessment despite different environments or varied contexts without restricted utility.</w:t>
      </w:r>
    </w:p>
    <w:p>
      <w:pPr>
        <w:pStyle w:val="BodyText"/>
      </w:pPr>
      <w:r>
        <w:t xml:space="preserve">“</w:t>
      </w:r>
      <w:r>
        <w:t xml:space="preserve">The research publication with journal submission creates next step through appropriate progression despite implementation success or practical application without concluded process,</w:t>
      </w:r>
      <w:r>
        <w:t xml:space="preserve">”</w:t>
      </w:r>
      <w:r>
        <w:t xml:space="preserve"> </w:t>
      </w:r>
      <w:r>
        <w:t xml:space="preserve">he continued, introducing new information through additional detail despite previous discussion or earlier conversation without redundant communication.</w:t>
      </w:r>
      <w:r>
        <w:t xml:space="preserve"> </w:t>
      </w:r>
      <w:r>
        <w:t xml:space="preserve">“</w:t>
      </w:r>
      <w:r>
        <w:t xml:space="preserve">The scientific documentation with formal paper provides important development through significant advancement despite practical success or applied achievement without academic recognition.</w:t>
      </w:r>
      <w:r>
        <w:t xml:space="preserve">”</w:t>
      </w:r>
    </w:p>
    <w:p>
      <w:pPr>
        <w:pStyle w:val="BodyText"/>
      </w:pPr>
      <w:r>
        <w:t xml:space="preserve">His structured information contained important update beyond the simple addition. The research publication with journal submission represented next step through appropriate progression despite implementation success or practical application without concluded process. The scientific documentation with formal paper demonstrated important development through significant advancement despite practical success or applied achievement without academic recognition.</w:t>
      </w:r>
    </w:p>
    <w:p>
      <w:pPr>
        <w:pStyle w:val="BodyText"/>
      </w:pPr>
      <w:r>
        <w:t xml:space="preserve">“</w:t>
      </w:r>
      <w:r>
        <w:t xml:space="preserve">The publication preparation with article writing creates collaborative opportunity through joint project despite recovery process or healing progression without excluded participation,</w:t>
      </w:r>
      <w:r>
        <w:t xml:space="preserve">”</w:t>
      </w:r>
      <w:r>
        <w:t xml:space="preserve"> </w:t>
      </w:r>
      <w:r>
        <w:t xml:space="preserve">I replied, the professional interest creating engaged attention through focused consideration despite physical recovery or bodily healing without diminished involvement.</w:t>
      </w:r>
      <w:r>
        <w:t xml:space="preserve"> </w:t>
      </w:r>
      <w:r>
        <w:t xml:space="preserve">“</w:t>
      </w:r>
      <w:r>
        <w:t xml:space="preserve">The scientific contribution with academic sharing provides important dissemination through valuable distribution despite hospital implementation or local application without limited reach.</w:t>
      </w:r>
      <w:r>
        <w:t xml:space="preserve">”</w:t>
      </w:r>
    </w:p>
    <w:p>
      <w:pPr>
        <w:pStyle w:val="BodyText"/>
      </w:pPr>
      <w:r>
        <w:t xml:space="preserve">My structured statement contained professional engagement beyond the simple response. The publication preparation with article writing represented collaborative opportunity through joint project despite recovery process or healing progression without excluded participation. The scientific contribution with academic sharing demonstrated important dissemination through valuable distribution despite hospital implementation or local application without limited reach.</w:t>
      </w:r>
    </w:p>
    <w:p>
      <w:pPr>
        <w:pStyle w:val="BodyText"/>
      </w:pPr>
      <w:r>
        <w:t xml:space="preserve">“</w:t>
      </w:r>
      <w:r>
        <w:t xml:space="preserve">The recovery period with limited activity creates suitable timing through appropriate opportunity despite restricted movement or reduced capability without wasted time,</w:t>
      </w:r>
      <w:r>
        <w:t xml:space="preserve">”</w:t>
      </w:r>
      <w:r>
        <w:t xml:space="preserve"> </w:t>
      </w:r>
      <w:r>
        <w:t xml:space="preserve">Eli observed, his structured language containing practical perspective beneath the technical precision.</w:t>
      </w:r>
      <w:r>
        <w:t xml:space="preserve"> </w:t>
      </w:r>
      <w:r>
        <w:t xml:space="preserve">“</w:t>
      </w:r>
      <w:r>
        <w:t xml:space="preserve">The writing project with intellectual focus provides appropriate activity through suitable task despite physical limitation or bodily restriction without compromised productivity.</w:t>
      </w:r>
      <w:r>
        <w:t xml:space="preserve">”</w:t>
      </w:r>
    </w:p>
    <w:p>
      <w:pPr>
        <w:pStyle w:val="BodyText"/>
      </w:pPr>
      <w:r>
        <w:t xml:space="preserve">His structured observation contained practical wisdom beyond the simple statement. The recovery period with limited activity represented suitable timing through appropriate opportunity despite restricted movement or reduced capability without wasted time. The writing project with intellectual focus demonstrated appropriate activity through suitable task despite physical limitation or bodily restriction without compromised productivity.</w:t>
      </w:r>
    </w:p>
    <w:p>
      <w:pPr>
        <w:pStyle w:val="BodyText"/>
      </w:pPr>
      <w:r>
        <w:t xml:space="preserve">“</w:t>
      </w:r>
      <w:r>
        <w:t xml:space="preserve">The collaborative writing with shared authorship creates balanced approach through equitable contribution despite recovery period or healing time without diminished input,</w:t>
      </w:r>
      <w:r>
        <w:t xml:space="preserve">”</w:t>
      </w:r>
      <w:r>
        <w:t xml:space="preserve"> </w:t>
      </w:r>
      <w:r>
        <w:t xml:space="preserve">I agreed, the professional opportunity creating positive prospect through favorable possibility despite recovery context or healing situation without inappropriate timing.</w:t>
      </w:r>
      <w:r>
        <w:t xml:space="preserve"> </w:t>
      </w:r>
      <w:r>
        <w:t xml:space="preserve">“</w:t>
      </w:r>
      <w:r>
        <w:t xml:space="preserve">The scientific documentation with formal paper provides meaningful project through significant work despite physical limitation or bodily restriction without compromised quality.</w:t>
      </w:r>
      <w:r>
        <w:t xml:space="preserve">”</w:t>
      </w:r>
    </w:p>
    <w:p>
      <w:pPr>
        <w:pStyle w:val="BodyText"/>
      </w:pPr>
      <w:r>
        <w:t xml:space="preserve">My structured statement contained engaged interest beyond the simple agreement. The collaborative writing with shared authorship represented balanced approach through equitable contribution despite recovery period or healing time without diminished input. The scientific documentation with formal paper demonstrated meaningful project through significant work despite physical limitation or bodily restriction without compromised quality.</w:t>
      </w:r>
    </w:p>
    <w:p>
      <w:pPr>
        <w:pStyle w:val="BodyText"/>
      </w:pPr>
      <w:r>
        <w:t xml:space="preserve">As our professional discussion continued with engaged conversation through interested exchange, the recovery continuation with healing progression maintained improving condition through better state despite intellectual activity or mental engagement without physical exertion. The collaborative planning with joint project demonstrated productive approach through effective use despite recovery period or healing time without wasted opportunity.</w:t>
      </w:r>
    </w:p>
    <w:p>
      <w:pPr>
        <w:pStyle w:val="BodyText"/>
      </w:pPr>
      <w:r>
        <w:t xml:space="preserve">“</w:t>
      </w:r>
      <w:r>
        <w:t xml:space="preserve">The article outline with structural planning creates appropriate beginning through suitable start despite early stage or initial phase without delayed progress,</w:t>
      </w:r>
      <w:r>
        <w:t xml:space="preserve">”</w:t>
      </w:r>
      <w:r>
        <w:t xml:space="preserve"> </w:t>
      </w:r>
      <w:r>
        <w:t xml:space="preserve">Eli suggested, transitioning to practical action through specific task despite theoretical discussion or conceptual conversation without prolonged planning.</w:t>
      </w:r>
      <w:r>
        <w:t xml:space="preserve"> </w:t>
      </w:r>
      <w:r>
        <w:t xml:space="preserve">“</w:t>
      </w:r>
      <w:r>
        <w:t xml:space="preserve">The section organization with logical arrangement provides effective approach through efficient method despite complex information or detailed content without disorganized presentation.</w:t>
      </w:r>
      <w:r>
        <w:t xml:space="preserve">”</w:t>
      </w:r>
    </w:p>
    <w:p>
      <w:pPr>
        <w:pStyle w:val="BodyText"/>
      </w:pPr>
      <w:r>
        <w:t xml:space="preserve">His structured suggestion contained practical initiative beyond the simple proposal. The article outline with structural planning represented appropriate beginning through suitable start despite early stage or initial phase without delayed progress. The section organization with logical arrangement demonstrated effective approach through efficient method despite complex information or detailed content without disorganized presentation.</w:t>
      </w:r>
    </w:p>
    <w:p>
      <w:pPr>
        <w:pStyle w:val="BodyText"/>
      </w:pPr>
      <w:r>
        <w:t xml:space="preserve">“</w:t>
      </w:r>
      <w:r>
        <w:t xml:space="preserve">The introduction section with background information creates necessary foundation through essential context despite knowledgeable audience or informed readers without excessive explanation,</w:t>
      </w:r>
      <w:r>
        <w:t xml:space="preserve">”</w:t>
      </w:r>
      <w:r>
        <w:t xml:space="preserve"> </w:t>
      </w:r>
      <w:r>
        <w:t xml:space="preserve">I contributed, engaging with the task with focused attention despite recovery status or healing condition without diminished concentration.</w:t>
      </w:r>
      <w:r>
        <w:t xml:space="preserve"> </w:t>
      </w:r>
      <w:r>
        <w:t xml:space="preserve">“</w:t>
      </w:r>
      <w:r>
        <w:t xml:space="preserve">The methodology description with protocol explanation provides critical component through important element despite technical nature or specialized content without simplified presentation.</w:t>
      </w:r>
      <w:r>
        <w:t xml:space="preserve">”</w:t>
      </w:r>
    </w:p>
    <w:p>
      <w:pPr>
        <w:pStyle w:val="BodyText"/>
      </w:pPr>
      <w:r>
        <w:t xml:space="preserve">My structured contribution contained professional engagement beyond the simple participation. The introduction section with background information represented necessary foundation through essential context despite knowledgeable audience or informed readers without excessive explanation. The methodology description with protocol explanation demonstrated critical component through important element despite technical nature or specialized content without simplified presentation.</w:t>
      </w:r>
    </w:p>
    <w:p>
      <w:pPr>
        <w:pStyle w:val="BodyText"/>
      </w:pPr>
      <w:r>
        <w:t xml:space="preserve">“</w:t>
      </w:r>
      <w:r>
        <w:t xml:space="preserve">The results presentation with outcome data creates central section through primary component despite multiple elements or various parts without diminished importance,</w:t>
      </w:r>
      <w:r>
        <w:t xml:space="preserve">”</w:t>
      </w:r>
      <w:r>
        <w:t xml:space="preserve"> </w:t>
      </w:r>
      <w:r>
        <w:t xml:space="preserve">Eli added, his structured language containing organized thinking beneath the technical precision.</w:t>
      </w:r>
      <w:r>
        <w:t xml:space="preserve"> </w:t>
      </w:r>
      <w:r>
        <w:t xml:space="preserve">“</w:t>
      </w:r>
      <w:r>
        <w:t xml:space="preserve">The discussion analysis with finding interpretation provides meaningful insight through valuable understanding despite factual results or numerical data without disconnected explanation.</w:t>
      </w:r>
      <w:r>
        <w:t xml:space="preserve">”</w:t>
      </w:r>
    </w:p>
    <w:p>
      <w:pPr>
        <w:pStyle w:val="BodyText"/>
      </w:pPr>
      <w:r>
        <w:t xml:space="preserve">His structured contribution contained logical organization beyond the simple addition. The results presentation with outcome data represented central section through primary component despite multiple elements or various parts without diminished importance. The discussion analysis with finding interpretation demonstrated meaningful insight through valuable understanding despite factual results or numerical data without disconnected explanation.</w:t>
      </w:r>
    </w:p>
    <w:p>
      <w:pPr>
        <w:pStyle w:val="BodyText"/>
      </w:pPr>
      <w:r>
        <w:t xml:space="preserve">“</w:t>
      </w:r>
      <w:r>
        <w:t xml:space="preserve">The conclusion section with summary points creates appropriate ending through suitable completion despite comprehensive content or detailed information without excessive length,</w:t>
      </w:r>
      <w:r>
        <w:t xml:space="preserve">”</w:t>
      </w:r>
      <w:r>
        <w:t xml:space="preserve"> </w:t>
      </w:r>
      <w:r>
        <w:t xml:space="preserve">I concluded, the collaborative planning creating satisfying progress through effective advancement despite early stage or initial phase without delayed development.</w:t>
      </w:r>
      <w:r>
        <w:t xml:space="preserve"> </w:t>
      </w:r>
      <w:r>
        <w:t xml:space="preserve">“</w:t>
      </w:r>
      <w:r>
        <w:t xml:space="preserve">The reference section with citation listing provides necessary documentation through required attribution despite supplementary nature or supporting role without diminished importance.</w:t>
      </w:r>
      <w:r>
        <w:t xml:space="preserve">”</w:t>
      </w:r>
    </w:p>
    <w:p>
      <w:pPr>
        <w:pStyle w:val="BodyText"/>
      </w:pPr>
      <w:r>
        <w:t xml:space="preserve">My structured contribution contained comprehensive thinking beyond the simple addition. The conclusion section with summary points represented appropriate ending through suitable completion despite comprehensive content or detailed information without excessive length. The reference section with citation listing demonstrated necessary documentation through required attribution despite supplementary nature or supporting role without diminished importance.</w:t>
      </w:r>
    </w:p>
    <w:p>
      <w:pPr>
        <w:pStyle w:val="BodyText"/>
      </w:pPr>
      <w:r>
        <w:t xml:space="preserve">As our article planning concluded with completed outline through finished structure, the collaborative project with joint work created productive activity through meaningful task despite recovery period or healing time without wasted opportunity. The professional engagement with intellectual focus demonstrated appropriate activity through suitable endeavor despite physical limitation or bodily restriction without compromised productivity.</w:t>
      </w:r>
    </w:p>
    <w:p>
      <w:pPr>
        <w:pStyle w:val="BodyText"/>
      </w:pPr>
      <w:r>
        <w:t xml:space="preserve">The afternoon transitioned to evening with advancing hours through progressing day, the recovery continuation with healing progression maintaining improving condition through better state despite intellectual activity or mental engagement without physical exertion. The home environment with familiar setting demonstrated comfortable experience through pleasant sensation despite recovery process or healing progression without complete restoration.</w:t>
      </w:r>
    </w:p>
    <w:p>
      <w:pPr>
        <w:pStyle w:val="BodyText"/>
      </w:pPr>
      <w:r>
        <w:t xml:space="preserve">“</w:t>
      </w:r>
      <w:r>
        <w:t xml:space="preserve">The dinner preparation with cooking activity creates unnecessary effort through excessive exertion despite meal requirement or food necessity without appropriate restraint,</w:t>
      </w:r>
      <w:r>
        <w:t xml:space="preserve">”</w:t>
      </w:r>
      <w:r>
        <w:t xml:space="preserve"> </w:t>
      </w:r>
      <w:r>
        <w:t xml:space="preserve">Eli observed as he moved toward the kitchen with purposeful direction through intentional movement despite casual manner or relaxed approach without hurried pace.</w:t>
      </w:r>
      <w:r>
        <w:t xml:space="preserve"> </w:t>
      </w:r>
      <w:r>
        <w:t xml:space="preserve">“</w:t>
      </w:r>
      <w:r>
        <w:t xml:space="preserve">The recovery priority with healing focus provides important consideration through significant factor despite hunger feeling or appetite sensation without compromised health.</w:t>
      </w:r>
      <w:r>
        <w:t xml:space="preserve">”</w:t>
      </w:r>
    </w:p>
    <w:p>
      <w:pPr>
        <w:pStyle w:val="BodyText"/>
      </w:pPr>
      <w:r>
        <w:t xml:space="preserve">His structured observation contained protective concern beyond the simple statement. The dinner preparation with cooking activity represented unnecessary effort through excessive exertion despite meal requirement or food necessity without appropriate restraint. The recovery priority with healing focus demonstrated important consideration through significant factor despite hunger feeling or appetite sensation without compromised health.</w:t>
      </w:r>
    </w:p>
    <w:p>
      <w:pPr>
        <w:pStyle w:val="BodyText"/>
      </w:pPr>
      <w:r>
        <w:t xml:space="preserve">“</w:t>
      </w:r>
      <w:r>
        <w:t xml:space="preserve">The meal delivery with restaurant food creates suitable alternative through appropriate option despite home cooking or personal preparation without problematic compromise,</w:t>
      </w:r>
      <w:r>
        <w:t xml:space="preserve">”</w:t>
      </w:r>
      <w:r>
        <w:t xml:space="preserve"> </w:t>
      </w:r>
      <w:r>
        <w:t xml:space="preserve">he suggested, his structured language containing practical solution beneath the technical precision.</w:t>
      </w:r>
      <w:r>
        <w:t xml:space="preserve"> </w:t>
      </w:r>
      <w:r>
        <w:t xml:space="preserve">“</w:t>
      </w:r>
      <w:r>
        <w:t xml:space="preserve">The effortless dining with prepared food provides appropriate approach through suitable method despite meal requirement or food necessity without recovery impact.</w:t>
      </w:r>
      <w:r>
        <w:t xml:space="preserve">”</w:t>
      </w:r>
    </w:p>
    <w:p>
      <w:pPr>
        <w:pStyle w:val="BodyText"/>
      </w:pPr>
      <w:r>
        <w:t xml:space="preserve">His structured suggestion contained thoughtful consideration beyond the simple proposal. The meal delivery with restaurant food represented suitable alternative through appropriate option despite home cooking or personal preparation without problematic compromise. The effortless dining with prepared food demonstrated appropriate approach through suitable method despite meal requirement or food necessity without recovery impact.</w:t>
      </w:r>
    </w:p>
    <w:p>
      <w:pPr>
        <w:pStyle w:val="BodyText"/>
      </w:pPr>
      <w:r>
        <w:t xml:space="preserve">“</w:t>
      </w:r>
      <w:r>
        <w:t xml:space="preserve">The meal delivery with restaurant food creates acceptable solution through reasonable option despite home cooking or personal preparation without significant difference,</w:t>
      </w:r>
      <w:r>
        <w:t xml:space="preserve">”</w:t>
      </w:r>
      <w:r>
        <w:t xml:space="preserve"> </w:t>
      </w:r>
      <w:r>
        <w:t xml:space="preserve">I agreed, accepting the suggestion with practical perspective despite minor preference or slight inclination without insisted alternative.</w:t>
      </w:r>
      <w:r>
        <w:t xml:space="preserve"> </w:t>
      </w:r>
      <w:r>
        <w:t xml:space="preserve">“</w:t>
      </w:r>
      <w:r>
        <w:t xml:space="preserve">The recovery consideration with healing priority provides important factor through significant element despite dining preference or meal inclination without compromised health.</w:t>
      </w:r>
      <w:r>
        <w:t xml:space="preserve">”</w:t>
      </w:r>
    </w:p>
    <w:p>
      <w:pPr>
        <w:pStyle w:val="BodyText"/>
      </w:pPr>
      <w:r>
        <w:t xml:space="preserve">My structured agreement contained sensible acceptance beyond the simple confirmation. The meal delivery with restaurant food represented acceptable solution through reasonable option despite home cooking or personal preparation without significant difference. The recovery consideration with healing priority demonstrated important factor through significant element despite dining preference or meal inclination without compromised health.</w:t>
      </w:r>
    </w:p>
    <w:p>
      <w:pPr>
        <w:pStyle w:val="BodyText"/>
      </w:pPr>
      <w:r>
        <w:t xml:space="preserve">“</w:t>
      </w:r>
      <w:r>
        <w:t xml:space="preserve">The Italian restaurant with delivery service creates preferred option through suitable choice despite multiple possibilities or various alternatives without difficult decision,</w:t>
      </w:r>
      <w:r>
        <w:t xml:space="preserve">”</w:t>
      </w:r>
      <w:r>
        <w:t xml:space="preserve"> </w:t>
      </w:r>
      <w:r>
        <w:t xml:space="preserve">Eli proposed, offering specific suggestion through particular recommendation despite general concept or broad idea without limited thinking.</w:t>
      </w:r>
      <w:r>
        <w:t xml:space="preserve"> </w:t>
      </w:r>
      <w:r>
        <w:t xml:space="preserve">“</w:t>
      </w:r>
      <w:r>
        <w:t xml:space="preserve">The familiar menu with known options provides comfortable selection through easy choice despite decision requirement or selection necessity without complicated process.</w:t>
      </w:r>
      <w:r>
        <w:t xml:space="preserve">”</w:t>
      </w:r>
    </w:p>
    <w:p>
      <w:pPr>
        <w:pStyle w:val="BodyText"/>
      </w:pPr>
      <w:r>
        <w:t xml:space="preserve">His structured proposal contained specific recommendation beyond the simple suggestion. The Italian restaurant with delivery service represented preferred option through suitable choice despite multiple possibilities or various alternatives without difficult decision. The familiar menu with known options demonstrated comfortable selection through easy choice despite decision requirement or selection necessity without complicated process.</w:t>
      </w:r>
    </w:p>
    <w:p>
      <w:pPr>
        <w:pStyle w:val="BodyText"/>
      </w:pPr>
      <w:r>
        <w:t xml:space="preserve">“</w:t>
      </w:r>
      <w:r>
        <w:t xml:space="preserve">The Italian restaurant with delivery service creates excellent choice through perfect selection despite multiple possibilities or various alternatives without difficult decision,</w:t>
      </w:r>
      <w:r>
        <w:t xml:space="preserve">”</w:t>
      </w:r>
      <w:r>
        <w:t xml:space="preserve"> </w:t>
      </w:r>
      <w:r>
        <w:t xml:space="preserve">I enthusiastically agreed, my expression revealing pleased acceptance beyond the simple agreement.</w:t>
      </w:r>
      <w:r>
        <w:t xml:space="preserve"> </w:t>
      </w:r>
      <w:r>
        <w:t xml:space="preserve">“</w:t>
      </w:r>
      <w:r>
        <w:t xml:space="preserve">The pasta dish with light sauce provides appropriate option through suitable selection despite recovery status or healing condition without digestive challenge.</w:t>
      </w:r>
      <w:r>
        <w:t xml:space="preserve">”</w:t>
      </w:r>
    </w:p>
    <w:p>
      <w:pPr>
        <w:pStyle w:val="BodyText"/>
      </w:pPr>
      <w:r>
        <w:t xml:space="preserve">My structured agreement contained genuine enthusiasm beyond the simple confirmation. The Italian restaurant with delivery service represented excellent choice through perfect selection despite multiple possibilities or various alternatives without difficult decision. The pasta dish with light sauce demonstrated appropriate option through suitable selection despite recovery status or healing condition without digestive challenge.</w:t>
      </w:r>
    </w:p>
    <w:p>
      <w:pPr>
        <w:pStyle w:val="BodyText"/>
      </w:pPr>
      <w:r>
        <w:t xml:space="preserve">As Eli placed the delivery order with phone call through verbal communication, the meal planning with food selection created pleasant anticipation through enjoyable expectation despite simple matter or basic issue without extraordinary significance. The evening arrangement with dinner planning demonstrated normal activity through regular function despite recovery context or healing situation without dramatically altered routine.</w:t>
      </w:r>
    </w:p>
    <w:p>
      <w:pPr>
        <w:pStyle w:val="BodyText"/>
      </w:pPr>
      <w:r>
        <w:t xml:space="preserve">“</w:t>
      </w:r>
      <w:r>
        <w:t xml:space="preserve">The weekend gathering with friend group creates social planning through event preparation despite recovery process or healing progression without canceled interaction,</w:t>
      </w:r>
      <w:r>
        <w:t xml:space="preserve">”</w:t>
      </w:r>
      <w:r>
        <w:t xml:space="preserve"> </w:t>
      </w:r>
      <w:r>
        <w:t xml:space="preserve">I noted as we waited for the food delivery with patient anticipation through calm expectation despite hunger feeling or appetite sensation without impatient attitude.</w:t>
      </w:r>
      <w:r>
        <w:t xml:space="preserve"> </w:t>
      </w:r>
      <w:r>
        <w:t xml:space="preserve">“</w:t>
      </w:r>
      <w:r>
        <w:t xml:space="preserve">The announcement approach with sharing method provides important consideration through significant planning despite exciting news or positive development without impulsive communication.</w:t>
      </w:r>
      <w:r>
        <w:t xml:space="preserve">”</w:t>
      </w:r>
    </w:p>
    <w:p>
      <w:pPr>
        <w:pStyle w:val="BodyText"/>
      </w:pPr>
      <w:r>
        <w:t xml:space="preserve">My structured statement contained thoughtful consideration beyond the simple observation. The weekend gathering with friend group represented social planning through event preparation despite recovery process or healing progression without canceled interaction. The announcement approach with sharing method demonstrated important consideration through significant planning despite exciting news or positive development without impulsive communication.</w:t>
      </w:r>
    </w:p>
    <w:p>
      <w:pPr>
        <w:pStyle w:val="BodyText"/>
      </w:pPr>
      <w:r>
        <w:t xml:space="preserve">“</w:t>
      </w:r>
      <w:r>
        <w:t xml:space="preserve">The pregnancy announcement with surgical information creates combined sharing through unified communication despite separate events or distinct developments without disconnected explanation,</w:t>
      </w:r>
      <w:r>
        <w:t xml:space="preserve">”</w:t>
      </w:r>
      <w:r>
        <w:t xml:space="preserve"> </w:t>
      </w:r>
      <w:r>
        <w:t xml:space="preserve">Eli confirmed, his structured language containing agreed approach beneath the technical precision.</w:t>
      </w:r>
      <w:r>
        <w:t xml:space="preserve"> </w:t>
      </w:r>
      <w:r>
        <w:t xml:space="preserve">“</w:t>
      </w:r>
      <w:r>
        <w:t xml:space="preserve">The honest disclosure with complete information provides transparent approach through comprehensive communication despite challenging explanation or difficult description without simplified presentation.</w:t>
      </w:r>
      <w:r>
        <w:t xml:space="preserve">”</w:t>
      </w:r>
    </w:p>
    <w:p>
      <w:pPr>
        <w:pStyle w:val="BodyText"/>
      </w:pPr>
      <w:r>
        <w:t xml:space="preserve">His structured confirmation contained settled decision beyond the simple agreement. The pregnancy announcement with surgical information represented combined sharing through unified communication despite separate events or distinct developments without disconnected explanation. The honest disclosure with complete information demonstrated transparent approach through comprehensive communication despite challenging explanation or difficult description without simplified presentation.</w:t>
      </w:r>
    </w:p>
    <w:p>
      <w:pPr>
        <w:pStyle w:val="BodyText"/>
      </w:pPr>
      <w:r>
        <w:t xml:space="preserve">“</w:t>
      </w:r>
      <w:r>
        <w:t xml:space="preserve">The friend reaction with supportive response creates anticipated outcome through expected result despite surprising news or unexpected information without guaranteed reception,</w:t>
      </w:r>
      <w:r>
        <w:t xml:space="preserve">”</w:t>
      </w:r>
      <w:r>
        <w:t xml:space="preserve"> </w:t>
      </w:r>
      <w:r>
        <w:t xml:space="preserve">I reflected, considering potential scenarios with thoughtful analysis despite speculative nature or hypothetical quality without certain knowledge.</w:t>
      </w:r>
      <w:r>
        <w:t xml:space="preserve"> </w:t>
      </w:r>
      <w:r>
        <w:t xml:space="preserve">“</w:t>
      </w:r>
      <w:r>
        <w:t xml:space="preserve">The genuine concern with caring interest provides likely reaction through probable response despite complex situation or complicated circumstance without simplified understanding.</w:t>
      </w:r>
      <w:r>
        <w:t xml:space="preserve">”</w:t>
      </w:r>
    </w:p>
    <w:p>
      <w:pPr>
        <w:pStyle w:val="BodyText"/>
      </w:pPr>
      <w:r>
        <w:t xml:space="preserve">My structured reflection contained reasonable expectation beyond the simple speculation. The friend reaction with supportive response represented anticipated outcome through expected result despite surprising news or unexpected information without guaranteed reception. The genuine concern with caring interest demonstrated likely reaction through probable response despite complex situation or complicated circumstance without simplified understanding.</w:t>
      </w:r>
    </w:p>
    <w:p>
      <w:pPr>
        <w:pStyle w:val="BodyText"/>
      </w:pPr>
      <w:r>
        <w:t xml:space="preserve">“</w:t>
      </w:r>
      <w:r>
        <w:t xml:space="preserve">The trusted relationships with established connections creates reliable foundation through solid basis despite challenging news or difficult information without uncertain reception,</w:t>
      </w:r>
      <w:r>
        <w:t xml:space="preserve">”</w:t>
      </w:r>
      <w:r>
        <w:t xml:space="preserve"> </w:t>
      </w:r>
      <w:r>
        <w:t xml:space="preserve">Eli agreed, his structured language containing confident assurance beneath the technical precision.</w:t>
      </w:r>
      <w:r>
        <w:t xml:space="preserve"> </w:t>
      </w:r>
      <w:r>
        <w:t xml:space="preserve">“</w:t>
      </w:r>
      <w:r>
        <w:t xml:space="preserve">The friend support with genuine care provides expected response through anticipated reaction despite complex situation or complicated circumstance without simplified understanding.</w:t>
      </w:r>
      <w:r>
        <w:t xml:space="preserve">”</w:t>
      </w:r>
    </w:p>
    <w:p>
      <w:pPr>
        <w:pStyle w:val="BodyText"/>
      </w:pPr>
      <w:r>
        <w:t xml:space="preserve">His structured statement contained reasonable confidence beyond the simple agreement. The trusted relationships with established connections represented reliable foundation through solid basis despite challenging news or difficult information without uncertain reception. The friend support with genuine care demonstrated expected response through anticipated reaction despite complex situation or complicated circumstance without simplified understanding.</w:t>
      </w:r>
    </w:p>
    <w:p>
      <w:pPr>
        <w:pStyle w:val="BodyText"/>
      </w:pPr>
      <w:r>
        <w:t xml:space="preserve">As our conversation continued with engaged discussion through interested exchange, the doorbell sound with arrival notification created interrupting alert through attention signal despite ongoing conversation or active discussion without problematic timing. The food delivery with meal arrival demonstrated expected event through anticipated occurrence despite engaged conversation or active discussion without surprising development.</w:t>
      </w:r>
    </w:p>
    <w:p>
      <w:pPr>
        <w:pStyle w:val="BodyText"/>
      </w:pPr>
      <w:r>
        <w:t xml:space="preserve">The evening progressed with pleasant dining through enjoyable meal despite recovery context or healing situation without diminished appreciation. The comfortable environment with familiar setting maintained relaxing experience through soothing atmosphere despite recent challenges or difficult events without overshadowed present.</w:t>
      </w:r>
    </w:p>
    <w:p>
      <w:pPr>
        <w:pStyle w:val="BodyText"/>
      </w:pPr>
      <w:r>
        <w:t xml:space="preserve">“</w:t>
      </w:r>
      <w:r>
        <w:t xml:space="preserve">The recovery process with healing progression creates improving condition through better state despite recent surgery or operative procedure without complete restoration,</w:t>
      </w:r>
      <w:r>
        <w:t xml:space="preserve">”</w:t>
      </w:r>
      <w:r>
        <w:t xml:space="preserve"> </w:t>
      </w:r>
      <w:r>
        <w:t xml:space="preserve">I observed as we finished our meal with satisfied completion through fulfilled appetite despite moderate portions or reasonable amounts without excessive consumption.</w:t>
      </w:r>
      <w:r>
        <w:t xml:space="preserve"> </w:t>
      </w:r>
      <w:r>
        <w:t xml:space="preserve">“</w:t>
      </w:r>
      <w:r>
        <w:t xml:space="preserve">The pregnancy continuation with fetal viability demonstrates profound blessing through overwhelming thankfulness despite physical challenge or medical situation without diminished appreciation.</w:t>
      </w:r>
      <w:r>
        <w:t xml:space="preserve">”</w:t>
      </w:r>
    </w:p>
    <w:p>
      <w:pPr>
        <w:pStyle w:val="BodyText"/>
      </w:pPr>
      <w:r>
        <w:t xml:space="preserve">My structured observation contained grateful perspective beyond the simple statement. The recovery process with healing progression represented improving condition through better state despite recent surgery or operative procedure without complete restoration. The pregnancy continuation with fetal viability demonstrated profound blessing through overwhelming thankfulness despite physical challenge or medical situation without diminished appreciation.</w:t>
      </w:r>
    </w:p>
    <w:p>
      <w:pPr>
        <w:pStyle w:val="BodyText"/>
      </w:pPr>
      <w:r>
        <w:t xml:space="preserve">“</w:t>
      </w:r>
      <w:r>
        <w:t xml:space="preserve">The medical expertise with professional skill creates essential service through critical function despite routine practice or regular activity without diminished importance,</w:t>
      </w:r>
      <w:r>
        <w:t xml:space="preserve">”</w:t>
      </w:r>
      <w:r>
        <w:t xml:space="preserve"> </w:t>
      </w:r>
      <w:r>
        <w:t xml:space="preserve">Eli agreed, his structured language containing sincere gratitude beneath the technical precision.</w:t>
      </w:r>
      <w:r>
        <w:t xml:space="preserve"> </w:t>
      </w:r>
      <w:r>
        <w:t xml:space="preserve">“</w:t>
      </w:r>
      <w:r>
        <w:t xml:space="preserve">The surgical success with positive outcome demonstrates fortunate development through favorable circumstance despite serious condition or concerning diagnosis without guaranteed result.</w:t>
      </w:r>
      <w:r>
        <w:t xml:space="preserve">”</w:t>
      </w:r>
    </w:p>
    <w:p>
      <w:pPr>
        <w:pStyle w:val="BodyText"/>
      </w:pPr>
      <w:r>
        <w:t xml:space="preserve">His structured statement contained profound appreciation beyond the simple agreement. The medical expertise with professional skill represented essential service through critical function despite routine practice or regular activity without diminished importance. The surgical success with positive outcome demonstrated fortunate development through favorable circumstance despite serious condition or concerning diagnosis without guaranteed result.</w:t>
      </w:r>
    </w:p>
    <w:p>
      <w:pPr>
        <w:pStyle w:val="BodyText"/>
      </w:pPr>
      <w:r>
        <w:t xml:space="preserve">“</w:t>
      </w:r>
      <w:r>
        <w:t xml:space="preserve">The life experience with unexpected challenges creates meaningful perspective through valuable understanding despite difficult situation or challenging circumstance without preferred occurrence,</w:t>
      </w:r>
      <w:r>
        <w:t xml:space="preserve">”</w:t>
      </w:r>
      <w:r>
        <w:t xml:space="preserve"> </w:t>
      </w:r>
      <w:r>
        <w:t xml:space="preserve">I reflected, the philosophical consideration creating thoughtful insight through meaningful contemplation despite practical context or concrete situation without abstract disconnection.</w:t>
      </w:r>
      <w:r>
        <w:t xml:space="preserve"> </w:t>
      </w:r>
      <w:r>
        <w:t xml:space="preserve">“</w:t>
      </w:r>
      <w:r>
        <w:t xml:space="preserve">The personal growth with expanded awareness provides positive outcome through beneficial result despite challenging experience or difficult event without desirable situation.</w:t>
      </w:r>
      <w:r>
        <w:t xml:space="preserve">”</w:t>
      </w:r>
    </w:p>
    <w:p>
      <w:pPr>
        <w:pStyle w:val="BodyText"/>
      </w:pPr>
      <w:r>
        <w:t xml:space="preserve">My structured reflection contained philosophical depth beyond the simple observation. The life experience with unexpected challenges represented meaningful perspective through valuable understanding despite difficult situation or challenging circumstance without preferred occurrence. The personal growth with expanded awareness demonstrated positive outcome through beneficial result despite challenging experience or difficult event without desirable situation.</w:t>
      </w:r>
    </w:p>
    <w:p>
      <w:pPr>
        <w:pStyle w:val="BodyText"/>
      </w:pPr>
      <w:r>
        <w:t xml:space="preserve">“</w:t>
      </w:r>
      <w:r>
        <w:t xml:space="preserve">The life journey with unpredictable path creates natural reality through common experience despite careful planning or thoughtful preparation without guaranteed control,</w:t>
      </w:r>
      <w:r>
        <w:t xml:space="preserve">”</w:t>
      </w:r>
      <w:r>
        <w:t xml:space="preserve"> </w:t>
      </w:r>
      <w:r>
        <w:t xml:space="preserve">Eli replied, his structured language containing philosophical wisdom beneath the technical precision.</w:t>
      </w:r>
      <w:r>
        <w:t xml:space="preserve"> </w:t>
      </w:r>
      <w:r>
        <w:t xml:space="preserve">“</w:t>
      </w:r>
      <w:r>
        <w:t xml:space="preserve">The adaptive response with flexible approach provides effective strategy through successful method despite unexpected developments or surprising events without rigid adherence.</w:t>
      </w:r>
      <w:r>
        <w:t xml:space="preserve">”</w:t>
      </w:r>
    </w:p>
    <w:p>
      <w:pPr>
        <w:pStyle w:val="BodyText"/>
      </w:pPr>
      <w:r>
        <w:t xml:space="preserve">His structured statement contained meaningful insight beyond the simple response. The life journey with unpredictable path represented natural reality through common experience despite careful planning or thoughtful preparation without guaranteed control. The adaptive response with flexible approach demonstrated effective strategy through successful method despite unexpected developments or surprising events without rigid adherence.</w:t>
      </w:r>
    </w:p>
    <w:p>
      <w:pPr>
        <w:pStyle w:val="BodyText"/>
      </w:pPr>
      <w:r>
        <w:t xml:space="preserve">As the evening continued with meaningful conversation through significant discussion, the recovery continuation with healing progression maintained improving condition through better state despite intellectual engagement or mental activity without physical exertion. The shared experience with mutual understanding demonstrated intimate connection through deep comprehension despite different perspectives or separate viewpoints without disconnected experience.</w:t>
      </w:r>
    </w:p>
    <w:p>
      <w:pPr>
        <w:pStyle w:val="BodyText"/>
      </w:pPr>
      <w:r>
        <w:t xml:space="preserve">“</w:t>
      </w:r>
      <w:r>
        <w:t xml:space="preserve">The evening conclusion with bedtime approach creates appropriate consideration through necessary planning despite engaging conversation or pleasant interaction without extended duration,</w:t>
      </w:r>
      <w:r>
        <w:t xml:space="preserve">”</w:t>
      </w:r>
      <w:r>
        <w:t xml:space="preserve"> </w:t>
      </w:r>
      <w:r>
        <w:t xml:space="preserve">I eventually noted, the physical tiredness with energy limitation creating natural boundary through reasonable constraint despite enjoyable experience or pleasant activity without unlimited capacity.</w:t>
      </w:r>
      <w:r>
        <w:t xml:space="preserve"> </w:t>
      </w:r>
      <w:r>
        <w:t xml:space="preserve">“</w:t>
      </w:r>
      <w:r>
        <w:t xml:space="preserve">The recovery requirement with proper rest provides important factor through significant element despite conversational enjoyment or discussion pleasure without compromised healing.</w:t>
      </w:r>
      <w:r>
        <w:t xml:space="preserve">”</w:t>
      </w:r>
    </w:p>
    <w:p>
      <w:pPr>
        <w:pStyle w:val="BodyText"/>
      </w:pPr>
      <w:r>
        <w:t xml:space="preserve">My structured observation contained practical wisdom beyond the simple statement. The evening conclusion with bedtime approach represented appropriate consideration through necessary planning despite engaging conversation or pleasant interaction without extended duration. The recovery requirement with proper rest demonstrated important factor through significant element despite conversational enjoyment or discussion pleasure without compromised healing.</w:t>
      </w:r>
    </w:p>
    <w:p>
      <w:pPr>
        <w:pStyle w:val="BodyText"/>
      </w:pPr>
      <w:r>
        <w:t xml:space="preserve">“</w:t>
      </w:r>
      <w:r>
        <w:t xml:space="preserve">The recovery priority with healing focus creates appropriate emphasis through proper attention despite alternative desires or different wishes without compromised health,</w:t>
      </w:r>
      <w:r>
        <w:t xml:space="preserve">”</w:t>
      </w:r>
      <w:r>
        <w:t xml:space="preserve"> </w:t>
      </w:r>
      <w:r>
        <w:t xml:space="preserve">Eli agreed, his structured language containing supportive understanding beneath the technical precision.</w:t>
      </w:r>
      <w:r>
        <w:t xml:space="preserve"> </w:t>
      </w:r>
      <w:r>
        <w:t xml:space="preserve">“</w:t>
      </w:r>
      <w:r>
        <w:t xml:space="preserve">The adequate sleep with proper rest provides essential requirement through necessary condition despite engaging activities or interesting alternatives without negotiable importance.</w:t>
      </w:r>
      <w:r>
        <w:t xml:space="preserve">”</w:t>
      </w:r>
    </w:p>
    <w:p>
      <w:pPr>
        <w:pStyle w:val="BodyText"/>
      </w:pPr>
      <w:r>
        <w:t xml:space="preserve">His structured statement contained caring concern beyond the simple agreement. The recovery priority with healing focus represented appropriate emphasis through proper attention despite alternative desires or different wishes without compromised health. The adequate sleep with proper rest demonstrated essential requirement through necessary condition despite engaging activities or interesting alternatives without negotiable importance.</w:t>
      </w:r>
    </w:p>
    <w:p>
      <w:pPr>
        <w:pStyle w:val="BodyText"/>
      </w:pPr>
      <w:r>
        <w:t xml:space="preserve">As we prepared for sleep with evening routine through regular activities, the recovery continuation with healing progression maintained improving condition through better state despite day’s activities or various engagements without compromised care. The shared experience with mutual understanding demonstrated intimate connection through deep comprehension despite different perspectives or separate viewpoints without disconnected experience.</w:t>
      </w:r>
    </w:p>
    <w:p>
      <w:pPr>
        <w:pStyle w:val="BodyText"/>
      </w:pPr>
      <w:r>
        <w:t xml:space="preserve">“</w:t>
      </w:r>
      <w:r>
        <w:t xml:space="preserve">The day conclusion with evening end creates appropriate completion through suitable finishing despite eventful hours or significant developments without extended duration,</w:t>
      </w:r>
      <w:r>
        <w:t xml:space="preserve">”</w:t>
      </w:r>
      <w:r>
        <w:t xml:space="preserve"> </w:t>
      </w:r>
      <w:r>
        <w:t xml:space="preserve">I observed as we settled into bed with comfortable positioning through careful arrangement despite limited movement or restricted capability without uncomfortable placement.</w:t>
      </w:r>
      <w:r>
        <w:t xml:space="preserve"> </w:t>
      </w:r>
      <w:r>
        <w:t xml:space="preserve">“</w:t>
      </w:r>
      <w:r>
        <w:t xml:space="preserve">The recovery progression with healing development demonstrates positive direction through encouraging trajectory despite recent surgery or operative procedure without complete restoration.</w:t>
      </w:r>
      <w:r>
        <w:t xml:space="preserve">”</w:t>
      </w:r>
    </w:p>
    <w:p>
      <w:pPr>
        <w:pStyle w:val="BodyText"/>
      </w:pPr>
      <w:r>
        <w:t xml:space="preserve">My structured observation contained satisfied conclusion beyond the simple statement. The day conclusion with evening end represented appropriate completion through suitable finishing despite eventful hours or significant developments without extended duration. The recovery progression with healing development demonstrated positive direction through encouraging trajectory despite recent surgery or operative procedure without complete restoration.</w:t>
      </w:r>
    </w:p>
    <w:p>
      <w:pPr>
        <w:pStyle w:val="BodyText"/>
      </w:pPr>
      <w:r>
        <w:t xml:space="preserve">“</w:t>
      </w:r>
      <w:r>
        <w:t xml:space="preserve">The pregnancy continuation with fetal viability creates profound blessing through overwhelming thankfulness despite physical challenge or medical situation without diminished appreciation,</w:t>
      </w:r>
      <w:r>
        <w:t xml:space="preserve">”</w:t>
      </w:r>
      <w:r>
        <w:t xml:space="preserve"> </w:t>
      </w:r>
      <w:r>
        <w:t xml:space="preserve">Eli added, his structured language containing emotional depth beneath the technical precision.</w:t>
      </w:r>
      <w:r>
        <w:t xml:space="preserve"> </w:t>
      </w:r>
      <w:r>
        <w:t xml:space="preserve">“</w:t>
      </w:r>
      <w:r>
        <w:t xml:space="preserve">The family beginning with new life demonstrates meaningful development through significant event despite challenging circumstance or difficult situation without reduced importance.</w:t>
      </w:r>
      <w:r>
        <w:t xml:space="preserve">”</w:t>
      </w:r>
    </w:p>
    <w:p>
      <w:pPr>
        <w:pStyle w:val="BodyText"/>
      </w:pPr>
      <w:r>
        <w:t xml:space="preserve">His structured statement contained genuine emotion beyond the simple addition. The pregnancy continuation with fetal viability represented profound blessing through overwhelming thankfulness despite physical challenge or medical situation without diminished appreciation. The family beginning with new life demonstrated meaningful development through significant event despite challenging circumstance or difficult situation without reduced importance.</w:t>
      </w:r>
    </w:p>
    <w:p>
      <w:pPr>
        <w:pStyle w:val="BodyText"/>
      </w:pPr>
      <w:r>
        <w:t xml:space="preserve">As sleep approached with increasing drowsiness through growing tiredness, the recovery requirement with proper rest created necessary condition through important factor despite engaging thoughts or active mind without compromised healing. The shared experience with mutual understanding maintained intimate connection through deep comprehension despite approaching sleep or imminent unconsciousness without disconnected experience.</w:t>
      </w:r>
    </w:p>
    <w:p>
      <w:pPr>
        <w:pStyle w:val="BodyText"/>
      </w:pPr>
      <w:r>
        <w:t xml:space="preserve">The counterpoint of our relationship continued its beautiful development, our independent melodies creating harmony through natural complementarity rather than either complete division or forced uniformity without appropriate connection. The professional partnership with personal relationship demonstrated integrated approach through balanced experience, creating harmonious interaction through complementary elements rather than either separated domains or merged aspects without distinct identity.</w:t>
      </w:r>
    </w:p>
    <w:p>
      <w:pPr>
        <w:pStyle w:val="BodyText"/>
      </w:pPr>
      <w:r>
        <w:t xml:space="preserve">With today’s homecoming representing significant development through important event, the music played on with remarkable beauty, each new movement building on the themes established before while introducing variations that created depth and richness to the ongoing composition. The recovery progression with healing development provided positive direction through encouraging trajectory, while the pregnancy continuation with fetal viability demonstrated profound blessing through overwhelming thankfulness despite physical challenge or medical situation without diminished appreci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7Z</dcterms:created>
  <dcterms:modified xsi:type="dcterms:W3CDTF">2025-04-16T18:50:47Z</dcterms:modified>
</cp:coreProperties>
</file>

<file path=docProps/custom.xml><?xml version="1.0" encoding="utf-8"?>
<Properties xmlns="http://schemas.openxmlformats.org/officeDocument/2006/custom-properties" xmlns:vt="http://schemas.openxmlformats.org/officeDocument/2006/docPropsVTypes"/>
</file>